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D8D8D8" w:themeColor="background1" w:themeShade="D8"/>
  <w:body>
    <w:p w14:paraId="203CB551" w14:textId="6F4C57C2" w:rsidR="00FF5C22" w:rsidRPr="00A1403E" w:rsidRDefault="00EE1683" w:rsidP="00A1403E">
      <w:pPr>
        <w:pStyle w:val="Quote"/>
        <w:rPr>
          <w:rFonts w:ascii="Tahoma" w:hAnsi="Tahoma" w:cs="Tahoma"/>
          <w:sz w:val="28"/>
        </w:rPr>
      </w:pPr>
      <w:proofErr w:type="spellStart"/>
      <w:r w:rsidRPr="003C6893">
        <w:rPr>
          <w:rFonts w:ascii="Tahoma" w:hAnsi="Tahoma" w:cs="Tahoma"/>
          <w:sz w:val="28"/>
        </w:rPr>
        <w:t>LunarROMCorruptor</w:t>
      </w:r>
      <w:proofErr w:type="spellEnd"/>
      <w:r w:rsidR="00B21350" w:rsidRPr="003C6893">
        <w:rPr>
          <w:rFonts w:ascii="Tahoma" w:hAnsi="Tahoma" w:cs="Tahoma"/>
          <w:sz w:val="28"/>
        </w:rPr>
        <w:t xml:space="preserve"> </w:t>
      </w:r>
      <w:r w:rsidR="00A1403E">
        <w:rPr>
          <w:rFonts w:ascii="Tahoma" w:hAnsi="Tahoma" w:cs="Tahoma"/>
          <w:sz w:val="28"/>
        </w:rPr>
        <w:t>Help</w:t>
      </w:r>
      <w:r w:rsidR="00F63F86">
        <w:rPr>
          <w:rFonts w:ascii="Tahoma" w:hAnsi="Tahoma" w:cs="Tahoma"/>
          <w:sz w:val="28"/>
        </w:rPr>
        <w:t>/Guide</w:t>
      </w:r>
      <w:r w:rsidR="00B21350" w:rsidRPr="003C6893">
        <w:rPr>
          <w:rFonts w:ascii="Tahoma" w:hAnsi="Tahoma" w:cs="Tahoma"/>
          <w:sz w:val="28"/>
        </w:rPr>
        <w:t>:</w:t>
      </w:r>
      <w:r w:rsidR="00C65970" w:rsidRPr="003C6893">
        <w:rPr>
          <w:rFonts w:ascii="Tahoma" w:hAnsi="Tahoma" w:cs="Tahoma"/>
          <w:noProof/>
        </w:rPr>
        <w:t xml:space="preserve"> </w:t>
      </w:r>
    </w:p>
    <w:p w14:paraId="5404B293" w14:textId="77777777" w:rsidR="00024D35" w:rsidRPr="003C6893" w:rsidRDefault="00024D35" w:rsidP="00B21350">
      <w:pPr>
        <w:autoSpaceDE w:val="0"/>
        <w:autoSpaceDN w:val="0"/>
        <w:adjustRightInd w:val="0"/>
        <w:spacing w:after="0" w:line="240" w:lineRule="auto"/>
        <w:rPr>
          <w:rFonts w:ascii="Tahoma" w:hAnsi="Tahoma" w:cs="Tahoma"/>
          <w:sz w:val="14"/>
          <w:szCs w:val="14"/>
        </w:rPr>
      </w:pPr>
    </w:p>
    <w:p w14:paraId="481572C3" w14:textId="77777777" w:rsidR="005C10CF" w:rsidRPr="005C10CF" w:rsidRDefault="005C10CF" w:rsidP="005C10CF">
      <w:pPr>
        <w:rPr>
          <w:rFonts w:ascii="Tahoma" w:hAnsi="Tahoma" w:cs="Tahoma"/>
          <w:b/>
          <w:bCs/>
        </w:rPr>
      </w:pPr>
      <w:r w:rsidRPr="005C10CF">
        <w:rPr>
          <w:rFonts w:ascii="Tahoma" w:hAnsi="Tahoma" w:cs="Tahoma"/>
          <w:b/>
          <w:bCs/>
        </w:rPr>
        <w:t>About</w:t>
      </w:r>
    </w:p>
    <w:p w14:paraId="79E06FF0" w14:textId="77777777" w:rsidR="005C10CF" w:rsidRPr="005C10CF" w:rsidRDefault="005C10CF" w:rsidP="005C10CF">
      <w:pPr>
        <w:rPr>
          <w:rFonts w:ascii="Tahoma" w:hAnsi="Tahoma" w:cs="Tahoma"/>
        </w:rPr>
      </w:pPr>
      <w:r w:rsidRPr="005C10CF">
        <w:rPr>
          <w:rFonts w:ascii="Tahoma" w:hAnsi="Tahoma" w:cs="Tahoma"/>
        </w:rPr>
        <w:t>This project started around 2019 and was originally made in VB.NET. I was fascinated by other corruptors and wanted to make my own. The project was finished in the same year, but since the code was very messy, I decided not to release it.</w:t>
      </w:r>
    </w:p>
    <w:p w14:paraId="323346DF" w14:textId="77777777" w:rsidR="005C10CF" w:rsidRPr="005C10CF" w:rsidRDefault="005C10CF" w:rsidP="005C10CF">
      <w:pPr>
        <w:rPr>
          <w:rFonts w:ascii="Tahoma" w:hAnsi="Tahoma" w:cs="Tahoma"/>
        </w:rPr>
      </w:pPr>
      <w:r w:rsidRPr="005C10CF">
        <w:rPr>
          <w:rFonts w:ascii="Tahoma" w:hAnsi="Tahoma" w:cs="Tahoma"/>
        </w:rPr>
        <w:t>A year later, I decided to remake it in C#, mainly because I want to teach myself more C#, but also to do some code refactoring to make it more optimized.</w:t>
      </w:r>
    </w:p>
    <w:p w14:paraId="74329613" w14:textId="77777777" w:rsidR="005C10CF" w:rsidRPr="005C10CF" w:rsidRDefault="005C10CF" w:rsidP="005C10CF">
      <w:pPr>
        <w:rPr>
          <w:rFonts w:ascii="Tahoma" w:hAnsi="Tahoma" w:cs="Tahoma"/>
        </w:rPr>
      </w:pPr>
      <w:proofErr w:type="spellStart"/>
      <w:r w:rsidRPr="005C10CF">
        <w:rPr>
          <w:rFonts w:ascii="Tahoma" w:hAnsi="Tahoma" w:cs="Tahoma"/>
        </w:rPr>
        <w:t>LunarROMCorruptor</w:t>
      </w:r>
      <w:proofErr w:type="spellEnd"/>
      <w:r w:rsidRPr="005C10CF">
        <w:rPr>
          <w:rFonts w:ascii="Tahoma" w:hAnsi="Tahoma" w:cs="Tahoma"/>
        </w:rPr>
        <w:t xml:space="preserve"> uses engines to corrupt files, each engine has its usage and its own settings that can be changed. I've included the Nightmare Engine, which is an engine from the Windows Glitch Harvester, into the project so that people that are most familiar with that engine can use it.</w:t>
      </w:r>
    </w:p>
    <w:p w14:paraId="53B45887" w14:textId="77777777" w:rsidR="005C10CF" w:rsidRPr="005C10CF" w:rsidRDefault="005C10CF" w:rsidP="005C10CF">
      <w:pPr>
        <w:rPr>
          <w:rFonts w:ascii="Tahoma" w:hAnsi="Tahoma" w:cs="Tahoma"/>
          <w:b/>
          <w:bCs/>
        </w:rPr>
      </w:pPr>
      <w:r w:rsidRPr="005C10CF">
        <w:rPr>
          <w:rFonts w:ascii="Tahoma" w:hAnsi="Tahoma" w:cs="Tahoma"/>
          <w:b/>
          <w:bCs/>
        </w:rPr>
        <w:t>Requirements</w:t>
      </w:r>
    </w:p>
    <w:p w14:paraId="48B5162C" w14:textId="77777777" w:rsidR="005C10CF" w:rsidRPr="005C10CF" w:rsidRDefault="005C10CF" w:rsidP="005C10CF">
      <w:pPr>
        <w:rPr>
          <w:rFonts w:ascii="Tahoma" w:hAnsi="Tahoma" w:cs="Tahoma"/>
        </w:rPr>
      </w:pPr>
      <w:r w:rsidRPr="005C10CF">
        <w:rPr>
          <w:rFonts w:ascii="Tahoma" w:hAnsi="Tahoma" w:cs="Tahoma"/>
        </w:rPr>
        <w:t>.NET Framework 4 is required to run the program. For development, Microsoft Visual Studio Community 2019 is recommended.</w:t>
      </w:r>
    </w:p>
    <w:p w14:paraId="10E4A631" w14:textId="77777777" w:rsidR="005C10CF" w:rsidRPr="005C10CF" w:rsidRDefault="005C10CF" w:rsidP="005C10CF">
      <w:pPr>
        <w:rPr>
          <w:rFonts w:ascii="Tahoma" w:hAnsi="Tahoma" w:cs="Tahoma"/>
          <w:b/>
          <w:bCs/>
        </w:rPr>
      </w:pPr>
      <w:r w:rsidRPr="005C10CF">
        <w:rPr>
          <w:rFonts w:ascii="Tahoma" w:hAnsi="Tahoma" w:cs="Tahoma"/>
          <w:b/>
          <w:bCs/>
        </w:rPr>
        <w:t>Features</w:t>
      </w:r>
    </w:p>
    <w:p w14:paraId="2EC85EF9" w14:textId="77777777" w:rsidR="005C10CF" w:rsidRPr="005C10CF" w:rsidRDefault="005C10CF" w:rsidP="005C10CF">
      <w:pPr>
        <w:rPr>
          <w:rFonts w:ascii="Tahoma" w:hAnsi="Tahoma" w:cs="Tahoma"/>
          <w:b/>
          <w:bCs/>
        </w:rPr>
      </w:pPr>
      <w:r w:rsidRPr="005C10CF">
        <w:rPr>
          <w:rFonts w:ascii="Tahoma" w:hAnsi="Tahoma" w:cs="Tahoma"/>
          <w:b/>
          <w:bCs/>
        </w:rPr>
        <w:t>Corrupt Every Nth Byte and Intensity Mode</w:t>
      </w:r>
    </w:p>
    <w:p w14:paraId="57F040A3" w14:textId="77777777" w:rsidR="005C10CF" w:rsidRPr="005C10CF" w:rsidRDefault="005C10CF" w:rsidP="005C10CF">
      <w:pPr>
        <w:rPr>
          <w:rFonts w:ascii="Tahoma" w:hAnsi="Tahoma" w:cs="Tahoma"/>
        </w:rPr>
      </w:pPr>
      <w:r w:rsidRPr="005C10CF">
        <w:rPr>
          <w:rFonts w:ascii="Tahoma" w:hAnsi="Tahoma" w:cs="Tahoma"/>
        </w:rPr>
        <w:t>Corrupt Every Nth Byte allows for a more "regular" corruption. (e.g. corrupt every 1st byte corrupts the entire file) Intensity allows for a more randomized corruption by selecting random addresses to corrupt.</w:t>
      </w:r>
    </w:p>
    <w:p w14:paraId="36EC8050" w14:textId="77777777" w:rsidR="005C10CF" w:rsidRPr="005C10CF" w:rsidRDefault="005C10CF" w:rsidP="005C10CF">
      <w:pPr>
        <w:rPr>
          <w:rFonts w:ascii="Tahoma" w:hAnsi="Tahoma" w:cs="Tahoma"/>
          <w:b/>
          <w:bCs/>
        </w:rPr>
      </w:pPr>
      <w:r w:rsidRPr="005C10CF">
        <w:rPr>
          <w:rFonts w:ascii="Tahoma" w:hAnsi="Tahoma" w:cs="Tahoma"/>
          <w:b/>
          <w:bCs/>
        </w:rPr>
        <w:t>File Saves and Stash Saves</w:t>
      </w:r>
    </w:p>
    <w:p w14:paraId="2A034166" w14:textId="77777777" w:rsidR="005C10CF" w:rsidRPr="005C10CF" w:rsidRDefault="005C10CF" w:rsidP="005C10CF">
      <w:pPr>
        <w:rPr>
          <w:rFonts w:ascii="Tahoma" w:hAnsi="Tahoma" w:cs="Tahoma"/>
        </w:rPr>
      </w:pPr>
      <w:r w:rsidRPr="005C10CF">
        <w:rPr>
          <w:rFonts w:ascii="Tahoma" w:hAnsi="Tahoma" w:cs="Tahoma"/>
        </w:rPr>
        <w:t>When you have found the perfect corruption, you can use both the File Save and the Stash Save features. File save copies the corrupted file and stores it in the "Saves" directory.</w:t>
      </w:r>
    </w:p>
    <w:p w14:paraId="59F0B2B4" w14:textId="77777777" w:rsidR="005C10CF" w:rsidRPr="005C10CF" w:rsidRDefault="005C10CF" w:rsidP="005C10CF">
      <w:pPr>
        <w:rPr>
          <w:rFonts w:ascii="Tahoma" w:hAnsi="Tahoma" w:cs="Tahoma"/>
        </w:rPr>
      </w:pPr>
      <w:r w:rsidRPr="005C10CF">
        <w:rPr>
          <w:rFonts w:ascii="Tahoma" w:hAnsi="Tahoma" w:cs="Tahoma"/>
        </w:rPr>
        <w:t xml:space="preserve">Stash saves are different. Instead of saving the whole file, instead, it saves the address of the changed byte and what the byte value is now. Which takes up less file size. Also using the stash editor, if you find that a certain corruption changes the </w:t>
      </w:r>
      <w:proofErr w:type="spellStart"/>
      <w:r w:rsidRPr="005C10CF">
        <w:rPr>
          <w:rFonts w:ascii="Tahoma" w:hAnsi="Tahoma" w:cs="Tahoma"/>
        </w:rPr>
        <w:t>color</w:t>
      </w:r>
      <w:proofErr w:type="spellEnd"/>
      <w:r w:rsidRPr="005C10CF">
        <w:rPr>
          <w:rFonts w:ascii="Tahoma" w:hAnsi="Tahoma" w:cs="Tahoma"/>
        </w:rPr>
        <w:t xml:space="preserve"> of Mario, you can remove bytes one at a time until you find the corrupted byte that causes it, then you can go nuts with that byte. (Similar to how the Stash Saves and Editor works on the Windows Glitch Harvester)</w:t>
      </w:r>
    </w:p>
    <w:p w14:paraId="02049CA1" w14:textId="77777777" w:rsidR="005C10CF" w:rsidRPr="005C10CF" w:rsidRDefault="005C10CF" w:rsidP="005C10CF">
      <w:pPr>
        <w:rPr>
          <w:rFonts w:ascii="Tahoma" w:hAnsi="Tahoma" w:cs="Tahoma"/>
          <w:b/>
          <w:bCs/>
        </w:rPr>
      </w:pPr>
      <w:r w:rsidRPr="005C10CF">
        <w:rPr>
          <w:rFonts w:ascii="Tahoma" w:hAnsi="Tahoma" w:cs="Tahoma"/>
          <w:b/>
          <w:bCs/>
        </w:rPr>
        <w:t>Engines</w:t>
      </w:r>
    </w:p>
    <w:p w14:paraId="05F97BEC" w14:textId="77777777" w:rsidR="005C10CF" w:rsidRPr="005C10CF" w:rsidRDefault="005C10CF" w:rsidP="005C10CF">
      <w:pPr>
        <w:rPr>
          <w:rFonts w:ascii="Tahoma" w:hAnsi="Tahoma" w:cs="Tahoma"/>
        </w:rPr>
      </w:pPr>
      <w:r w:rsidRPr="005C10CF">
        <w:rPr>
          <w:rFonts w:ascii="Tahoma" w:hAnsi="Tahoma" w:cs="Tahoma"/>
        </w:rPr>
        <w:t xml:space="preserve">Here are the following engines that come with </w:t>
      </w:r>
      <w:proofErr w:type="spellStart"/>
      <w:r w:rsidRPr="005C10CF">
        <w:rPr>
          <w:rFonts w:ascii="Tahoma" w:hAnsi="Tahoma" w:cs="Tahoma"/>
        </w:rPr>
        <w:t>LunarROMCorruptor</w:t>
      </w:r>
      <w:proofErr w:type="spellEnd"/>
    </w:p>
    <w:p w14:paraId="4F13BF63" w14:textId="77777777" w:rsidR="005C10CF" w:rsidRPr="005C10CF" w:rsidRDefault="005C10CF" w:rsidP="005C10CF">
      <w:pPr>
        <w:numPr>
          <w:ilvl w:val="0"/>
          <w:numId w:val="1"/>
        </w:numPr>
        <w:rPr>
          <w:rFonts w:ascii="Tahoma" w:hAnsi="Tahoma" w:cs="Tahoma"/>
        </w:rPr>
      </w:pPr>
      <w:r w:rsidRPr="005C10CF">
        <w:rPr>
          <w:rFonts w:ascii="Tahoma" w:hAnsi="Tahoma" w:cs="Tahoma"/>
        </w:rPr>
        <w:t>Nightmare Engine:</w:t>
      </w:r>
    </w:p>
    <w:p w14:paraId="43A221B5" w14:textId="77777777" w:rsidR="005C10CF" w:rsidRPr="005C10CF" w:rsidRDefault="005C10CF" w:rsidP="005C10CF">
      <w:pPr>
        <w:rPr>
          <w:rFonts w:ascii="Tahoma" w:hAnsi="Tahoma" w:cs="Tahoma"/>
        </w:rPr>
      </w:pPr>
      <w:r w:rsidRPr="005C10CF">
        <w:rPr>
          <w:rFonts w:ascii="Tahoma" w:hAnsi="Tahoma" w:cs="Tahoma"/>
        </w:rPr>
        <w:t>A simple, yet effective way of corrupting files, with three corruption modes: RANDOM, RANDOMTILT and TILT.</w:t>
      </w:r>
    </w:p>
    <w:p w14:paraId="3DF3E4C3" w14:textId="77777777" w:rsidR="005C10CF" w:rsidRPr="005C10CF" w:rsidRDefault="005C10CF" w:rsidP="005C10CF">
      <w:pPr>
        <w:numPr>
          <w:ilvl w:val="0"/>
          <w:numId w:val="1"/>
        </w:numPr>
        <w:rPr>
          <w:rFonts w:ascii="Tahoma" w:hAnsi="Tahoma" w:cs="Tahoma"/>
        </w:rPr>
      </w:pPr>
      <w:r w:rsidRPr="005C10CF">
        <w:rPr>
          <w:rFonts w:ascii="Tahoma" w:hAnsi="Tahoma" w:cs="Tahoma"/>
        </w:rPr>
        <w:t>Merge Engine</w:t>
      </w:r>
    </w:p>
    <w:p w14:paraId="509BD5AB" w14:textId="77777777" w:rsidR="005C10CF" w:rsidRPr="005C10CF" w:rsidRDefault="005C10CF" w:rsidP="005C10CF">
      <w:pPr>
        <w:rPr>
          <w:rFonts w:ascii="Tahoma" w:hAnsi="Tahoma" w:cs="Tahoma"/>
        </w:rPr>
      </w:pPr>
      <w:r w:rsidRPr="005C10CF">
        <w:rPr>
          <w:rFonts w:ascii="Tahoma" w:hAnsi="Tahoma" w:cs="Tahoma"/>
        </w:rPr>
        <w:t>An engine that copies bytes from one file to the other to create corruption (For example, 'merging' Super Mario Bros. with Donkey Kong).</w:t>
      </w:r>
    </w:p>
    <w:p w14:paraId="0560F03E" w14:textId="77777777" w:rsidR="005C10CF" w:rsidRPr="005C10CF" w:rsidRDefault="005C10CF" w:rsidP="005C10CF">
      <w:pPr>
        <w:numPr>
          <w:ilvl w:val="0"/>
          <w:numId w:val="1"/>
        </w:numPr>
        <w:rPr>
          <w:rFonts w:ascii="Tahoma" w:hAnsi="Tahoma" w:cs="Tahoma"/>
        </w:rPr>
      </w:pPr>
      <w:r w:rsidRPr="005C10CF">
        <w:rPr>
          <w:rFonts w:ascii="Tahoma" w:hAnsi="Tahoma" w:cs="Tahoma"/>
        </w:rPr>
        <w:t>Logic Engine</w:t>
      </w:r>
    </w:p>
    <w:p w14:paraId="72ED3C4F" w14:textId="77777777" w:rsidR="005C10CF" w:rsidRPr="005C10CF" w:rsidRDefault="005C10CF" w:rsidP="005C10CF">
      <w:pPr>
        <w:rPr>
          <w:rFonts w:ascii="Tahoma" w:hAnsi="Tahoma" w:cs="Tahoma"/>
        </w:rPr>
      </w:pPr>
      <w:r w:rsidRPr="005C10CF">
        <w:rPr>
          <w:rFonts w:ascii="Tahoma" w:hAnsi="Tahoma" w:cs="Tahoma"/>
        </w:rPr>
        <w:lastRenderedPageBreak/>
        <w:t>An engine that uses bitwise/logical operations on two selected bytes.</w:t>
      </w:r>
    </w:p>
    <w:p w14:paraId="122F8EF9" w14:textId="77777777" w:rsidR="005C10CF" w:rsidRPr="005C10CF" w:rsidRDefault="005C10CF" w:rsidP="005C10CF">
      <w:pPr>
        <w:numPr>
          <w:ilvl w:val="0"/>
          <w:numId w:val="1"/>
        </w:numPr>
        <w:rPr>
          <w:rFonts w:ascii="Tahoma" w:hAnsi="Tahoma" w:cs="Tahoma"/>
        </w:rPr>
      </w:pPr>
      <w:r w:rsidRPr="005C10CF">
        <w:rPr>
          <w:rFonts w:ascii="Tahoma" w:hAnsi="Tahoma" w:cs="Tahoma"/>
        </w:rPr>
        <w:t>Lerp Engine</w:t>
      </w:r>
    </w:p>
    <w:p w14:paraId="458CAC11" w14:textId="77777777" w:rsidR="005C10CF" w:rsidRPr="005C10CF" w:rsidRDefault="005C10CF" w:rsidP="005C10CF">
      <w:pPr>
        <w:rPr>
          <w:rFonts w:ascii="Tahoma" w:hAnsi="Tahoma" w:cs="Tahoma"/>
        </w:rPr>
      </w:pPr>
      <w:r w:rsidRPr="005C10CF">
        <w:rPr>
          <w:rFonts w:ascii="Tahoma" w:hAnsi="Tahoma" w:cs="Tahoma"/>
        </w:rPr>
        <w:t>An engine that takes the 2 neighbouring bytes where the selected byte is and corrupts the selected byte by using linear interpolation (e.g. 0 21 100 would become 0 50 100 if the Lerp Setting was set to 0.5)</w:t>
      </w:r>
    </w:p>
    <w:p w14:paraId="40B1D833" w14:textId="77777777" w:rsidR="005C10CF" w:rsidRPr="005C10CF" w:rsidRDefault="005C10CF" w:rsidP="005C10CF">
      <w:pPr>
        <w:numPr>
          <w:ilvl w:val="0"/>
          <w:numId w:val="1"/>
        </w:numPr>
        <w:rPr>
          <w:rFonts w:ascii="Tahoma" w:hAnsi="Tahoma" w:cs="Tahoma"/>
        </w:rPr>
      </w:pPr>
      <w:r w:rsidRPr="005C10CF">
        <w:rPr>
          <w:rFonts w:ascii="Tahoma" w:hAnsi="Tahoma" w:cs="Tahoma"/>
        </w:rPr>
        <w:t>Hell Engine (Not really an engine, just picks a random engine to corrupt the selected byte)</w:t>
      </w:r>
    </w:p>
    <w:p w14:paraId="01BFF612" w14:textId="77777777" w:rsidR="005C10CF" w:rsidRPr="005C10CF" w:rsidRDefault="005C10CF" w:rsidP="005C10CF">
      <w:pPr>
        <w:numPr>
          <w:ilvl w:val="0"/>
          <w:numId w:val="1"/>
        </w:numPr>
        <w:rPr>
          <w:rFonts w:ascii="Tahoma" w:hAnsi="Tahoma" w:cs="Tahoma"/>
        </w:rPr>
      </w:pPr>
      <w:r w:rsidRPr="005C10CF">
        <w:rPr>
          <w:rFonts w:ascii="Tahoma" w:hAnsi="Tahoma" w:cs="Tahoma"/>
        </w:rPr>
        <w:t>Vector2 Engine (Not finished)</w:t>
      </w:r>
    </w:p>
    <w:p w14:paraId="3C4FC657" w14:textId="77777777" w:rsidR="005C10CF" w:rsidRPr="005C10CF" w:rsidRDefault="005C10CF" w:rsidP="005C10CF">
      <w:pPr>
        <w:numPr>
          <w:ilvl w:val="0"/>
          <w:numId w:val="1"/>
        </w:numPr>
        <w:rPr>
          <w:rFonts w:ascii="Tahoma" w:hAnsi="Tahoma" w:cs="Tahoma"/>
        </w:rPr>
      </w:pPr>
      <w:r w:rsidRPr="005C10CF">
        <w:rPr>
          <w:rFonts w:ascii="Tahoma" w:hAnsi="Tahoma" w:cs="Tahoma"/>
        </w:rPr>
        <w:t>Manual (User manually enables and sets what types of corruption takes place in the file.)</w:t>
      </w:r>
    </w:p>
    <w:p w14:paraId="5B78BB1E" w14:textId="77777777" w:rsidR="005C10CF" w:rsidRPr="005C10CF" w:rsidRDefault="005C10CF" w:rsidP="005C10CF">
      <w:pPr>
        <w:rPr>
          <w:rFonts w:ascii="Tahoma" w:hAnsi="Tahoma" w:cs="Tahoma"/>
          <w:b/>
          <w:bCs/>
        </w:rPr>
      </w:pPr>
      <w:proofErr w:type="spellStart"/>
      <w:r w:rsidRPr="005C10CF">
        <w:rPr>
          <w:rFonts w:ascii="Tahoma" w:hAnsi="Tahoma" w:cs="Tahoma"/>
          <w:b/>
          <w:bCs/>
        </w:rPr>
        <w:t>Misc</w:t>
      </w:r>
      <w:proofErr w:type="spellEnd"/>
    </w:p>
    <w:p w14:paraId="41AF51A1" w14:textId="77777777" w:rsidR="005C10CF" w:rsidRPr="005C10CF" w:rsidRDefault="005C10CF" w:rsidP="005C10CF">
      <w:pPr>
        <w:numPr>
          <w:ilvl w:val="0"/>
          <w:numId w:val="2"/>
        </w:numPr>
        <w:rPr>
          <w:rFonts w:ascii="Tahoma" w:hAnsi="Tahoma" w:cs="Tahoma"/>
        </w:rPr>
      </w:pPr>
      <w:r w:rsidRPr="005C10CF">
        <w:rPr>
          <w:rFonts w:ascii="Tahoma" w:hAnsi="Tahoma" w:cs="Tahoma"/>
        </w:rPr>
        <w:t>With more engines and settings to play around with, the more interesting results you can get with the engines.</w:t>
      </w:r>
    </w:p>
    <w:p w14:paraId="7DDB5E42" w14:textId="77777777" w:rsidR="005C10CF" w:rsidRPr="005C10CF" w:rsidRDefault="005C10CF" w:rsidP="005C10CF">
      <w:pPr>
        <w:numPr>
          <w:ilvl w:val="0"/>
          <w:numId w:val="2"/>
        </w:numPr>
        <w:rPr>
          <w:rFonts w:ascii="Tahoma" w:hAnsi="Tahoma" w:cs="Tahoma"/>
        </w:rPr>
      </w:pPr>
      <w:r w:rsidRPr="005C10CF">
        <w:rPr>
          <w:rFonts w:ascii="Tahoma" w:hAnsi="Tahoma" w:cs="Tahoma"/>
        </w:rPr>
        <w:t>Allows drag and drop. No need to search for the file you want to corrupt.</w:t>
      </w:r>
    </w:p>
    <w:p w14:paraId="63BC02D6" w14:textId="77777777" w:rsidR="005C10CF" w:rsidRPr="005C10CF" w:rsidRDefault="005C10CF" w:rsidP="005C10CF">
      <w:pPr>
        <w:numPr>
          <w:ilvl w:val="0"/>
          <w:numId w:val="2"/>
        </w:numPr>
        <w:rPr>
          <w:rFonts w:ascii="Tahoma" w:hAnsi="Tahoma" w:cs="Tahoma"/>
        </w:rPr>
      </w:pPr>
      <w:r w:rsidRPr="005C10CF">
        <w:rPr>
          <w:rFonts w:ascii="Tahoma" w:hAnsi="Tahoma" w:cs="Tahoma"/>
        </w:rPr>
        <w:t>Can run an emulator after corruption.</w:t>
      </w:r>
    </w:p>
    <w:p w14:paraId="622234C9" w14:textId="43FF0554" w:rsidR="00FF5C22" w:rsidRPr="005C2E11" w:rsidRDefault="005C10CF" w:rsidP="005C2E11">
      <w:pPr>
        <w:numPr>
          <w:ilvl w:val="0"/>
          <w:numId w:val="2"/>
        </w:numPr>
        <w:rPr>
          <w:rFonts w:ascii="Tahoma" w:hAnsi="Tahoma" w:cs="Tahoma"/>
        </w:rPr>
      </w:pPr>
      <w:r w:rsidRPr="005C10CF">
        <w:rPr>
          <w:rFonts w:ascii="Tahoma" w:hAnsi="Tahoma" w:cs="Tahoma"/>
        </w:rPr>
        <w:t>Audible feedback when corruption is done.</w:t>
      </w:r>
    </w:p>
    <w:p w14:paraId="554FF1C3" w14:textId="77777777" w:rsidR="00FF5C22" w:rsidRPr="003C6893" w:rsidRDefault="00FF5C22" w:rsidP="00024D35">
      <w:pPr>
        <w:autoSpaceDE w:val="0"/>
        <w:autoSpaceDN w:val="0"/>
        <w:adjustRightInd w:val="0"/>
        <w:spacing w:after="0" w:line="240" w:lineRule="auto"/>
        <w:rPr>
          <w:rFonts w:ascii="Tahoma" w:hAnsi="Tahoma" w:cs="Tahoma"/>
          <w:b/>
          <w:bCs/>
          <w:szCs w:val="17"/>
          <w:u w:val="single"/>
        </w:rPr>
      </w:pPr>
    </w:p>
    <w:p w14:paraId="76FAB182" w14:textId="14BB2F8D" w:rsidR="00024D35" w:rsidRPr="003C6893" w:rsidRDefault="00024D35" w:rsidP="00024D35">
      <w:pPr>
        <w:autoSpaceDE w:val="0"/>
        <w:autoSpaceDN w:val="0"/>
        <w:adjustRightInd w:val="0"/>
        <w:spacing w:after="0" w:line="240" w:lineRule="auto"/>
        <w:rPr>
          <w:rFonts w:ascii="Tahoma" w:hAnsi="Tahoma" w:cs="Tahoma"/>
          <w:b/>
          <w:bCs/>
          <w:szCs w:val="17"/>
        </w:rPr>
      </w:pPr>
      <w:proofErr w:type="spellStart"/>
      <w:r w:rsidRPr="003C6893">
        <w:rPr>
          <w:rFonts w:ascii="Tahoma" w:hAnsi="Tahoma" w:cs="Tahoma"/>
          <w:b/>
          <w:bCs/>
          <w:szCs w:val="17"/>
          <w:u w:val="single"/>
        </w:rPr>
        <w:t>LunarROMCorruptor</w:t>
      </w:r>
      <w:proofErr w:type="spellEnd"/>
      <w:r w:rsidRPr="003C6893">
        <w:rPr>
          <w:rFonts w:ascii="Tahoma" w:hAnsi="Tahoma" w:cs="Tahoma"/>
          <w:b/>
          <w:bCs/>
          <w:szCs w:val="17"/>
          <w:u w:val="single"/>
        </w:rPr>
        <w:t xml:space="preserve"> Help:</w:t>
      </w:r>
    </w:p>
    <w:p w14:paraId="0A78C91B" w14:textId="77777777" w:rsidR="000B4CF0" w:rsidRPr="003C6893" w:rsidRDefault="000B4CF0" w:rsidP="00235A7F">
      <w:pPr>
        <w:pStyle w:val="PlainText"/>
        <w:rPr>
          <w:rFonts w:ascii="Tahoma" w:hAnsi="Tahoma" w:cs="Tahoma"/>
        </w:rPr>
      </w:pPr>
    </w:p>
    <w:p w14:paraId="44D70524" w14:textId="77777777" w:rsidR="00537337" w:rsidRDefault="00023038" w:rsidP="00235A7F">
      <w:pPr>
        <w:pStyle w:val="PlainText"/>
        <w:rPr>
          <w:rFonts w:ascii="Tahoma" w:hAnsi="Tahoma" w:cs="Tahoma"/>
        </w:rPr>
      </w:pPr>
      <w:r w:rsidRPr="003C6893">
        <w:rPr>
          <w:rFonts w:ascii="Tahoma" w:hAnsi="Tahoma" w:cs="Tahoma"/>
        </w:rPr>
        <w:t>Controls</w:t>
      </w:r>
      <w:r w:rsidR="00800574" w:rsidRPr="003C6893">
        <w:rPr>
          <w:rFonts w:ascii="Tahoma" w:hAnsi="Tahoma" w:cs="Tahoma"/>
        </w:rPr>
        <w:t xml:space="preserve">: Intensity: </w:t>
      </w:r>
      <w:r w:rsidR="007F414F" w:rsidRPr="003C6893">
        <w:rPr>
          <w:rFonts w:ascii="Tahoma" w:hAnsi="Tahoma" w:cs="Tahoma"/>
        </w:rPr>
        <w:t xml:space="preserve">The </w:t>
      </w:r>
      <w:r w:rsidR="007F1763" w:rsidRPr="003C6893">
        <w:rPr>
          <w:rFonts w:ascii="Tahoma" w:hAnsi="Tahoma" w:cs="Tahoma"/>
        </w:rPr>
        <w:t>number</w:t>
      </w:r>
      <w:r w:rsidR="007F414F" w:rsidRPr="003C6893">
        <w:rPr>
          <w:rFonts w:ascii="Tahoma" w:hAnsi="Tahoma" w:cs="Tahoma"/>
        </w:rPr>
        <w:t xml:space="preserve"> of bits changed. </w:t>
      </w:r>
    </w:p>
    <w:p w14:paraId="2CC4D954" w14:textId="77777777" w:rsidR="00537337" w:rsidRDefault="002B7DD4" w:rsidP="00235A7F">
      <w:pPr>
        <w:pStyle w:val="PlainText"/>
        <w:rPr>
          <w:rFonts w:ascii="Tahoma" w:hAnsi="Tahoma" w:cs="Tahoma"/>
        </w:rPr>
      </w:pPr>
      <w:r w:rsidRPr="003C6893">
        <w:rPr>
          <w:rFonts w:ascii="Tahoma" w:hAnsi="Tahoma" w:cs="Tahoma"/>
        </w:rPr>
        <w:t xml:space="preserve">Starting Address and Ending Address: </w:t>
      </w:r>
      <w:r w:rsidR="001C4606" w:rsidRPr="003C6893">
        <w:rPr>
          <w:rFonts w:ascii="Tahoma" w:hAnsi="Tahoma" w:cs="Tahoma"/>
        </w:rPr>
        <w:t>Where the corruption engi</w:t>
      </w:r>
      <w:r w:rsidR="002B471E" w:rsidRPr="003C6893">
        <w:rPr>
          <w:rFonts w:ascii="Tahoma" w:hAnsi="Tahoma" w:cs="Tahoma"/>
        </w:rPr>
        <w:t>ne starts and ends, changing this can make the ROM run again.</w:t>
      </w:r>
      <w:r w:rsidR="009D3DF6" w:rsidRPr="003C6893">
        <w:rPr>
          <w:rFonts w:ascii="Tahoma" w:hAnsi="Tahoma" w:cs="Tahoma"/>
        </w:rPr>
        <w:t xml:space="preserve"> </w:t>
      </w:r>
    </w:p>
    <w:p w14:paraId="30B34971" w14:textId="2FE1E935" w:rsidR="00537337" w:rsidRDefault="002F44FE" w:rsidP="00235A7F">
      <w:pPr>
        <w:pStyle w:val="PlainText"/>
        <w:rPr>
          <w:rFonts w:ascii="Tahoma" w:hAnsi="Tahoma" w:cs="Tahoma"/>
        </w:rPr>
      </w:pPr>
      <w:r w:rsidRPr="003C6893">
        <w:rPr>
          <w:rFonts w:ascii="Tahoma" w:hAnsi="Tahoma" w:cs="Tahoma"/>
        </w:rPr>
        <w:t>Corruption Engine</w:t>
      </w:r>
      <w:r w:rsidR="00537337">
        <w:rPr>
          <w:rFonts w:ascii="Tahoma" w:hAnsi="Tahoma" w:cs="Tahoma"/>
        </w:rPr>
        <w:t>s</w:t>
      </w:r>
      <w:r w:rsidRPr="003C6893">
        <w:rPr>
          <w:rFonts w:ascii="Tahoma" w:hAnsi="Tahoma" w:cs="Tahoma"/>
        </w:rPr>
        <w:t>:</w:t>
      </w:r>
      <w:r w:rsidR="00537337">
        <w:rPr>
          <w:rFonts w:ascii="Tahoma" w:hAnsi="Tahoma" w:cs="Tahoma"/>
        </w:rPr>
        <w:t xml:space="preserve"> Set what engine is going to corrupt the file.</w:t>
      </w:r>
    </w:p>
    <w:p w14:paraId="56C7D478" w14:textId="2F4EC354" w:rsidR="00083313" w:rsidRDefault="001A4D58" w:rsidP="00235A7F">
      <w:pPr>
        <w:pStyle w:val="PlainText"/>
        <w:rPr>
          <w:rFonts w:ascii="Tahoma" w:hAnsi="Tahoma" w:cs="Tahoma"/>
        </w:rPr>
      </w:pPr>
      <w:r w:rsidRPr="003C6893">
        <w:rPr>
          <w:rFonts w:ascii="Tahoma" w:hAnsi="Tahoma" w:cs="Tahoma"/>
        </w:rPr>
        <w:t xml:space="preserve">Auto Saves and Current Save Files: </w:t>
      </w:r>
      <w:r w:rsidR="00766B6B" w:rsidRPr="003C6893">
        <w:rPr>
          <w:rFonts w:ascii="Tahoma" w:hAnsi="Tahoma" w:cs="Tahoma"/>
        </w:rPr>
        <w:t xml:space="preserve">Allows you to save your </w:t>
      </w:r>
      <w:proofErr w:type="spellStart"/>
      <w:r w:rsidR="009159B5" w:rsidRPr="003C6893">
        <w:rPr>
          <w:rFonts w:ascii="Tahoma" w:hAnsi="Tahoma" w:cs="Tahoma"/>
        </w:rPr>
        <w:t>favorite</w:t>
      </w:r>
      <w:proofErr w:type="spellEnd"/>
      <w:r w:rsidR="00766B6B" w:rsidRPr="003C6893">
        <w:rPr>
          <w:rFonts w:ascii="Tahoma" w:hAnsi="Tahoma" w:cs="Tahoma"/>
        </w:rPr>
        <w:t xml:space="preserve"> corruption so you can load it again.</w:t>
      </w:r>
      <w:r w:rsidR="00276E90" w:rsidRPr="003C6893">
        <w:rPr>
          <w:rFonts w:ascii="Tahoma" w:hAnsi="Tahoma" w:cs="Tahoma"/>
        </w:rPr>
        <w:t xml:space="preserve"> Start Emulator Program: Override Arguments: Overrides the normal arguments of the selected emulator, use if the selected program/emulator doesn’t </w:t>
      </w:r>
      <w:r w:rsidR="00BE5C28" w:rsidRPr="003C6893">
        <w:rPr>
          <w:rFonts w:ascii="Tahoma" w:hAnsi="Tahoma" w:cs="Tahoma"/>
        </w:rPr>
        <w:t>open</w:t>
      </w:r>
      <w:r w:rsidR="00276E90" w:rsidRPr="003C6893">
        <w:rPr>
          <w:rFonts w:ascii="Tahoma" w:hAnsi="Tahoma" w:cs="Tahoma"/>
        </w:rPr>
        <w:t xml:space="preserve"> the file.</w:t>
      </w:r>
    </w:p>
    <w:p w14:paraId="7BA84CBF" w14:textId="016C40BC" w:rsidR="00046428" w:rsidRPr="003C6893" w:rsidRDefault="00046428" w:rsidP="00235A7F">
      <w:pPr>
        <w:pStyle w:val="PlainText"/>
        <w:rPr>
          <w:rFonts w:ascii="Tahoma" w:hAnsi="Tahoma" w:cs="Tahoma"/>
        </w:rPr>
      </w:pPr>
      <w:r>
        <w:rPr>
          <w:rFonts w:ascii="Tahoma" w:hAnsi="Tahoma" w:cs="Tahoma"/>
        </w:rPr>
        <w:t xml:space="preserve">Stash List: </w:t>
      </w:r>
      <w:r w:rsidR="002E43DF">
        <w:rPr>
          <w:rFonts w:ascii="Tahoma" w:hAnsi="Tahoma" w:cs="Tahoma"/>
        </w:rPr>
        <w:t xml:space="preserve">Allows you to save your </w:t>
      </w:r>
      <w:proofErr w:type="spellStart"/>
      <w:r w:rsidR="002E43DF">
        <w:rPr>
          <w:rFonts w:ascii="Tahoma" w:hAnsi="Tahoma" w:cs="Tahoma"/>
        </w:rPr>
        <w:t>favorite</w:t>
      </w:r>
      <w:proofErr w:type="spellEnd"/>
      <w:r w:rsidR="002E43DF">
        <w:rPr>
          <w:rFonts w:ascii="Tahoma" w:hAnsi="Tahoma" w:cs="Tahoma"/>
        </w:rPr>
        <w:t xml:space="preserve"> corruption so you can load it again, but instead of saving the whole file, it saves the instructions on how to corrupt it again, making it smaller than using the file save method.</w:t>
      </w:r>
    </w:p>
    <w:p w14:paraId="743FA4E2" w14:textId="77777777" w:rsidR="00222622" w:rsidRPr="003C6893" w:rsidRDefault="00222622" w:rsidP="00235A7F">
      <w:pPr>
        <w:pStyle w:val="PlainText"/>
        <w:rPr>
          <w:rFonts w:ascii="Tahoma" w:hAnsi="Tahoma" w:cs="Tahoma"/>
        </w:rPr>
      </w:pPr>
    </w:p>
    <w:p w14:paraId="48A5759A" w14:textId="77777777" w:rsidR="00222622" w:rsidRPr="003C6893" w:rsidRDefault="001257D0" w:rsidP="00235A7F">
      <w:pPr>
        <w:pStyle w:val="PlainText"/>
        <w:rPr>
          <w:rFonts w:ascii="Tahoma" w:hAnsi="Tahoma" w:cs="Tahoma"/>
        </w:rPr>
      </w:pPr>
      <w:r w:rsidRPr="003C6893">
        <w:rPr>
          <w:rFonts w:ascii="Tahoma" w:hAnsi="Tahoma" w:cs="Tahoma"/>
        </w:rPr>
        <w:t xml:space="preserve">Allow </w:t>
      </w:r>
      <w:r w:rsidR="009A1287">
        <w:rPr>
          <w:rFonts w:ascii="Tahoma" w:hAnsi="Tahoma" w:cs="Tahoma"/>
        </w:rPr>
        <w:t>significant</w:t>
      </w:r>
      <w:r w:rsidRPr="003C6893">
        <w:rPr>
          <w:rFonts w:ascii="Tahoma" w:hAnsi="Tahoma" w:cs="Tahoma"/>
        </w:rPr>
        <w:t xml:space="preserve"> intensity and start</w:t>
      </w:r>
      <w:r w:rsidR="009630C3" w:rsidRPr="003C6893">
        <w:rPr>
          <w:rFonts w:ascii="Tahoma" w:hAnsi="Tahoma" w:cs="Tahoma"/>
        </w:rPr>
        <w:t>/</w:t>
      </w:r>
      <w:r w:rsidRPr="003C6893">
        <w:rPr>
          <w:rFonts w:ascii="Tahoma" w:hAnsi="Tahoma" w:cs="Tahoma"/>
        </w:rPr>
        <w:t xml:space="preserve">end </w:t>
      </w:r>
      <w:r w:rsidR="00222622" w:rsidRPr="003C6893">
        <w:rPr>
          <w:rFonts w:ascii="Tahoma" w:hAnsi="Tahoma" w:cs="Tahoma"/>
        </w:rPr>
        <w:t>byte</w:t>
      </w:r>
      <w:r w:rsidRPr="003C6893">
        <w:rPr>
          <w:rFonts w:ascii="Tahoma" w:hAnsi="Tahoma" w:cs="Tahoma"/>
        </w:rPr>
        <w:t xml:space="preserve">. </w:t>
      </w:r>
      <w:r w:rsidR="00D03BC3" w:rsidRPr="003C6893">
        <w:rPr>
          <w:rFonts w:ascii="Tahoma" w:hAnsi="Tahoma" w:cs="Tahoma"/>
        </w:rPr>
        <w:t xml:space="preserve">Allow for more highly intensive corruptions. </w:t>
      </w:r>
    </w:p>
    <w:p w14:paraId="476DF52D" w14:textId="77777777" w:rsidR="00D03BC3" w:rsidRPr="003C6893" w:rsidRDefault="00D03BC3" w:rsidP="00235A7F">
      <w:pPr>
        <w:pStyle w:val="PlainText"/>
        <w:rPr>
          <w:rFonts w:ascii="Tahoma" w:hAnsi="Tahoma" w:cs="Tahoma"/>
        </w:rPr>
      </w:pPr>
    </w:p>
    <w:p w14:paraId="606399EF" w14:textId="77777777" w:rsidR="00D03BC3" w:rsidRPr="003C6893" w:rsidRDefault="00D03BC3" w:rsidP="00235A7F">
      <w:pPr>
        <w:pStyle w:val="PlainText"/>
        <w:rPr>
          <w:rFonts w:ascii="Tahoma" w:hAnsi="Tahoma" w:cs="Tahoma"/>
        </w:rPr>
      </w:pPr>
      <w:r w:rsidRPr="003C6893">
        <w:rPr>
          <w:rFonts w:ascii="Tahoma" w:hAnsi="Tahoma" w:cs="Tahoma"/>
        </w:rPr>
        <w:t>Corruption settings</w:t>
      </w:r>
      <w:r w:rsidR="00B7425B" w:rsidRPr="003C6893">
        <w:rPr>
          <w:rFonts w:ascii="Tahoma" w:hAnsi="Tahoma" w:cs="Tahoma"/>
        </w:rPr>
        <w:t>:</w:t>
      </w:r>
    </w:p>
    <w:p w14:paraId="681556D0" w14:textId="77777777" w:rsidR="0081275F" w:rsidRPr="003C6893" w:rsidRDefault="0081275F" w:rsidP="00235A7F">
      <w:pPr>
        <w:pStyle w:val="PlainText"/>
        <w:rPr>
          <w:rFonts w:ascii="Tahoma" w:hAnsi="Tahoma" w:cs="Tahoma"/>
        </w:rPr>
      </w:pPr>
    </w:p>
    <w:p w14:paraId="15B06679" w14:textId="77777777" w:rsidR="00D03BC3" w:rsidRPr="003C6893" w:rsidRDefault="00D03BC3" w:rsidP="002D691F">
      <w:pPr>
        <w:pStyle w:val="PlainText"/>
        <w:ind w:left="720"/>
        <w:rPr>
          <w:rFonts w:ascii="Tahoma" w:hAnsi="Tahoma" w:cs="Tahoma"/>
        </w:rPr>
      </w:pPr>
      <w:r w:rsidRPr="003C6893">
        <w:rPr>
          <w:rFonts w:ascii="Tahoma" w:hAnsi="Tahoma" w:cs="Tahoma"/>
        </w:rPr>
        <w:t xml:space="preserve">Increment </w:t>
      </w:r>
      <w:r w:rsidR="0081275F" w:rsidRPr="003C6893">
        <w:rPr>
          <w:rFonts w:ascii="Tahoma" w:hAnsi="Tahoma" w:cs="Tahoma"/>
        </w:rPr>
        <w:t>byte</w:t>
      </w:r>
      <w:r w:rsidRPr="003C6893">
        <w:rPr>
          <w:rFonts w:ascii="Tahoma" w:hAnsi="Tahoma" w:cs="Tahoma"/>
        </w:rPr>
        <w:t xml:space="preserve">. Adds or removes a custom number from the </w:t>
      </w:r>
      <w:r w:rsidR="006F508D" w:rsidRPr="003C6893">
        <w:rPr>
          <w:rFonts w:ascii="Tahoma" w:hAnsi="Tahoma" w:cs="Tahoma"/>
        </w:rPr>
        <w:t>byte</w:t>
      </w:r>
      <w:r w:rsidRPr="003C6893">
        <w:rPr>
          <w:rFonts w:ascii="Tahoma" w:hAnsi="Tahoma" w:cs="Tahoma"/>
        </w:rPr>
        <w:t xml:space="preserve">. </w:t>
      </w:r>
    </w:p>
    <w:p w14:paraId="2B57DB91" w14:textId="77777777" w:rsidR="006F508D" w:rsidRPr="003C6893" w:rsidRDefault="006F508D" w:rsidP="002D691F">
      <w:pPr>
        <w:pStyle w:val="PlainText"/>
        <w:ind w:left="720"/>
        <w:rPr>
          <w:rFonts w:ascii="Tahoma" w:hAnsi="Tahoma" w:cs="Tahoma"/>
        </w:rPr>
      </w:pPr>
    </w:p>
    <w:p w14:paraId="648F1893" w14:textId="77777777" w:rsidR="00D03BC3" w:rsidRPr="003C6893" w:rsidRDefault="00D03BC3" w:rsidP="002D691F">
      <w:pPr>
        <w:pStyle w:val="PlainText"/>
        <w:ind w:left="720"/>
        <w:rPr>
          <w:rFonts w:ascii="Tahoma" w:hAnsi="Tahoma" w:cs="Tahoma"/>
        </w:rPr>
      </w:pPr>
      <w:r w:rsidRPr="003C6893">
        <w:rPr>
          <w:rFonts w:ascii="Tahoma" w:hAnsi="Tahoma" w:cs="Tahoma"/>
        </w:rPr>
        <w:t xml:space="preserve">Repeat </w:t>
      </w:r>
      <w:r w:rsidR="006F508D" w:rsidRPr="003C6893">
        <w:rPr>
          <w:rFonts w:ascii="Tahoma" w:hAnsi="Tahoma" w:cs="Tahoma"/>
        </w:rPr>
        <w:t>byte</w:t>
      </w:r>
      <w:r w:rsidRPr="003C6893">
        <w:rPr>
          <w:rFonts w:ascii="Tahoma" w:hAnsi="Tahoma" w:cs="Tahoma"/>
        </w:rPr>
        <w:t xml:space="preserve">. Goes to the next </w:t>
      </w:r>
      <w:r w:rsidR="007A2C96" w:rsidRPr="003C6893">
        <w:rPr>
          <w:rFonts w:ascii="Tahoma" w:hAnsi="Tahoma" w:cs="Tahoma"/>
        </w:rPr>
        <w:t xml:space="preserve">byte </w:t>
      </w:r>
      <w:r w:rsidRPr="003C6893">
        <w:rPr>
          <w:rFonts w:ascii="Tahoma" w:hAnsi="Tahoma" w:cs="Tahoma"/>
        </w:rPr>
        <w:t xml:space="preserve">that is closest to the </w:t>
      </w:r>
      <w:r w:rsidR="007A2C96" w:rsidRPr="003C6893">
        <w:rPr>
          <w:rFonts w:ascii="Tahoma" w:hAnsi="Tahoma" w:cs="Tahoma"/>
        </w:rPr>
        <w:t>byte</w:t>
      </w:r>
      <w:r w:rsidR="0026334F" w:rsidRPr="003C6893">
        <w:rPr>
          <w:rFonts w:ascii="Tahoma" w:hAnsi="Tahoma" w:cs="Tahoma"/>
        </w:rPr>
        <w:t xml:space="preserve"> selection</w:t>
      </w:r>
      <w:r w:rsidRPr="003C6893">
        <w:rPr>
          <w:rFonts w:ascii="Tahoma" w:hAnsi="Tahoma" w:cs="Tahoma"/>
        </w:rPr>
        <w:t>. And copies and pastes itself.</w:t>
      </w:r>
    </w:p>
    <w:p w14:paraId="60AEA381" w14:textId="77777777" w:rsidR="0026334F" w:rsidRPr="003C6893" w:rsidRDefault="0026334F" w:rsidP="002D691F">
      <w:pPr>
        <w:pStyle w:val="PlainText"/>
        <w:ind w:left="720"/>
        <w:rPr>
          <w:rFonts w:ascii="Tahoma" w:hAnsi="Tahoma" w:cs="Tahoma"/>
        </w:rPr>
      </w:pPr>
      <w:r w:rsidRPr="003C6893">
        <w:rPr>
          <w:rFonts w:ascii="Tahoma" w:hAnsi="Tahoma" w:cs="Tahoma"/>
        </w:rPr>
        <w:t>EG:</w:t>
      </w:r>
      <w:r w:rsidR="00274B0E" w:rsidRPr="003C6893">
        <w:rPr>
          <w:rFonts w:ascii="Tahoma" w:hAnsi="Tahoma" w:cs="Tahoma"/>
        </w:rPr>
        <w:t xml:space="preserve"> Viewable example</w:t>
      </w:r>
    </w:p>
    <w:p w14:paraId="26C37F7B" w14:textId="77777777" w:rsidR="0026334F" w:rsidRPr="003C6893" w:rsidRDefault="0026334F" w:rsidP="002D691F">
      <w:pPr>
        <w:pStyle w:val="PlainText"/>
        <w:ind w:left="720"/>
        <w:rPr>
          <w:rFonts w:ascii="Tahoma" w:hAnsi="Tahoma" w:cs="Tahoma"/>
        </w:rPr>
      </w:pPr>
      <w:r w:rsidRPr="003C6893">
        <w:rPr>
          <w:rFonts w:ascii="Tahoma" w:hAnsi="Tahoma" w:cs="Tahoma"/>
        </w:rPr>
        <w:t>Before: 123123123</w:t>
      </w:r>
    </w:p>
    <w:p w14:paraId="34FE4F93" w14:textId="77777777" w:rsidR="0026334F" w:rsidRPr="003C6893" w:rsidRDefault="0026334F" w:rsidP="002D691F">
      <w:pPr>
        <w:pStyle w:val="PlainText"/>
        <w:ind w:left="720"/>
        <w:rPr>
          <w:rFonts w:ascii="Tahoma" w:hAnsi="Tahoma" w:cs="Tahoma"/>
        </w:rPr>
      </w:pPr>
      <w:r w:rsidRPr="003C6893">
        <w:rPr>
          <w:rFonts w:ascii="Tahoma" w:hAnsi="Tahoma" w:cs="Tahoma"/>
        </w:rPr>
        <w:t>After:  121233123 (Selection length: 3)</w:t>
      </w:r>
    </w:p>
    <w:p w14:paraId="1B3F9598" w14:textId="77777777" w:rsidR="00D03BC3" w:rsidRPr="003C6893" w:rsidRDefault="00D03BC3" w:rsidP="002D691F">
      <w:pPr>
        <w:pStyle w:val="PlainText"/>
        <w:ind w:left="720"/>
        <w:rPr>
          <w:rFonts w:ascii="Tahoma" w:hAnsi="Tahoma" w:cs="Tahoma"/>
        </w:rPr>
      </w:pPr>
    </w:p>
    <w:p w14:paraId="715A9DDD" w14:textId="77777777" w:rsidR="00D03BC3" w:rsidRPr="003C6893" w:rsidRDefault="00D03BC3" w:rsidP="002D691F">
      <w:pPr>
        <w:pStyle w:val="PlainText"/>
        <w:ind w:left="720"/>
        <w:rPr>
          <w:rFonts w:ascii="Tahoma" w:hAnsi="Tahoma" w:cs="Tahoma"/>
        </w:rPr>
      </w:pPr>
      <w:r w:rsidRPr="003C6893">
        <w:rPr>
          <w:rFonts w:ascii="Tahoma" w:hAnsi="Tahoma" w:cs="Tahoma"/>
        </w:rPr>
        <w:t>Do math operations on</w:t>
      </w:r>
      <w:r w:rsidR="00627BD6" w:rsidRPr="003C6893">
        <w:rPr>
          <w:rFonts w:ascii="Tahoma" w:hAnsi="Tahoma" w:cs="Tahoma"/>
        </w:rPr>
        <w:t xml:space="preserve"> the</w:t>
      </w:r>
      <w:r w:rsidRPr="003C6893">
        <w:rPr>
          <w:rFonts w:ascii="Tahoma" w:hAnsi="Tahoma" w:cs="Tahoma"/>
        </w:rPr>
        <w:t xml:space="preserve"> </w:t>
      </w:r>
      <w:r w:rsidR="00627BD6" w:rsidRPr="003C6893">
        <w:rPr>
          <w:rFonts w:ascii="Tahoma" w:hAnsi="Tahoma" w:cs="Tahoma"/>
        </w:rPr>
        <w:t>byte</w:t>
      </w:r>
      <w:r w:rsidR="00B7425B" w:rsidRPr="003C6893">
        <w:rPr>
          <w:rFonts w:ascii="Tahoma" w:hAnsi="Tahoma" w:cs="Tahoma"/>
        </w:rPr>
        <w:t>:</w:t>
      </w:r>
    </w:p>
    <w:p w14:paraId="3C672996" w14:textId="77777777" w:rsidR="00D03BC3" w:rsidRPr="003C6893" w:rsidRDefault="00D03BC3" w:rsidP="002D691F">
      <w:pPr>
        <w:pStyle w:val="PlainText"/>
        <w:ind w:left="720"/>
        <w:rPr>
          <w:rFonts w:ascii="Tahoma" w:hAnsi="Tahoma" w:cs="Tahoma"/>
        </w:rPr>
      </w:pPr>
      <w:r w:rsidRPr="003C6893">
        <w:rPr>
          <w:rFonts w:ascii="Tahoma" w:hAnsi="Tahoma" w:cs="Tahoma"/>
        </w:rPr>
        <w:t xml:space="preserve">You can multiply divide or do doubles with the </w:t>
      </w:r>
      <w:r w:rsidR="003E1C65" w:rsidRPr="003C6893">
        <w:rPr>
          <w:rFonts w:ascii="Tahoma" w:hAnsi="Tahoma" w:cs="Tahoma"/>
        </w:rPr>
        <w:t>byte</w:t>
      </w:r>
      <w:r w:rsidRPr="003C6893">
        <w:rPr>
          <w:rFonts w:ascii="Tahoma" w:hAnsi="Tahoma" w:cs="Tahoma"/>
        </w:rPr>
        <w:t xml:space="preserve">, using a custom number that you input. </w:t>
      </w:r>
    </w:p>
    <w:p w14:paraId="5CB33489" w14:textId="77777777" w:rsidR="00D03BC3" w:rsidRPr="003C6893" w:rsidRDefault="00D03BC3" w:rsidP="002D691F">
      <w:pPr>
        <w:pStyle w:val="PlainText"/>
        <w:ind w:left="720"/>
        <w:rPr>
          <w:rFonts w:ascii="Tahoma" w:hAnsi="Tahoma" w:cs="Tahoma"/>
        </w:rPr>
      </w:pPr>
    </w:p>
    <w:p w14:paraId="61F34BD3" w14:textId="77777777" w:rsidR="00D03BC3" w:rsidRPr="003C6893" w:rsidRDefault="00D03BC3" w:rsidP="002D691F">
      <w:pPr>
        <w:pStyle w:val="PlainText"/>
        <w:ind w:left="720"/>
        <w:rPr>
          <w:rFonts w:ascii="Tahoma" w:hAnsi="Tahoma" w:cs="Tahoma"/>
        </w:rPr>
      </w:pPr>
      <w:r w:rsidRPr="003C6893">
        <w:rPr>
          <w:rFonts w:ascii="Tahoma" w:hAnsi="Tahoma" w:cs="Tahoma"/>
        </w:rPr>
        <w:lastRenderedPageBreak/>
        <w:t>Replace</w:t>
      </w:r>
      <w:r w:rsidR="00B7425B" w:rsidRPr="003C6893">
        <w:rPr>
          <w:rFonts w:ascii="Tahoma" w:hAnsi="Tahoma" w:cs="Tahoma"/>
        </w:rPr>
        <w:t>:</w:t>
      </w:r>
      <w:r w:rsidRPr="003C6893">
        <w:rPr>
          <w:rFonts w:ascii="Tahoma" w:hAnsi="Tahoma" w:cs="Tahoma"/>
        </w:rPr>
        <w:t xml:space="preserve"> If a random </w:t>
      </w:r>
      <w:r w:rsidR="003E1C65" w:rsidRPr="003C6893">
        <w:rPr>
          <w:rFonts w:ascii="Tahoma" w:hAnsi="Tahoma" w:cs="Tahoma"/>
        </w:rPr>
        <w:t xml:space="preserve">byte </w:t>
      </w:r>
      <w:r w:rsidRPr="003C6893">
        <w:rPr>
          <w:rFonts w:ascii="Tahoma" w:hAnsi="Tahoma" w:cs="Tahoma"/>
        </w:rPr>
        <w:t>has your specified value in it, it will replace it with the specified value that you want to replace it with.</w:t>
      </w:r>
    </w:p>
    <w:p w14:paraId="4DB0D89C" w14:textId="77777777" w:rsidR="00162C07" w:rsidRPr="003C6893" w:rsidRDefault="00162C07" w:rsidP="002D691F">
      <w:pPr>
        <w:pStyle w:val="PlainText"/>
        <w:ind w:left="720"/>
        <w:rPr>
          <w:rFonts w:ascii="Tahoma" w:hAnsi="Tahoma" w:cs="Tahoma"/>
        </w:rPr>
      </w:pPr>
    </w:p>
    <w:p w14:paraId="1472B549" w14:textId="77777777" w:rsidR="00162C07" w:rsidRPr="003C6893" w:rsidRDefault="00162C07" w:rsidP="002D691F">
      <w:pPr>
        <w:pStyle w:val="PlainText"/>
        <w:ind w:left="720"/>
        <w:rPr>
          <w:rFonts w:ascii="Tahoma" w:hAnsi="Tahoma" w:cs="Tahoma"/>
        </w:rPr>
      </w:pPr>
      <w:r w:rsidRPr="003C6893">
        <w:rPr>
          <w:rFonts w:ascii="Tahoma" w:hAnsi="Tahoma" w:cs="Tahoma"/>
        </w:rPr>
        <w:t xml:space="preserve">Shift right X amount of </w:t>
      </w:r>
      <w:r w:rsidR="003E1C65" w:rsidRPr="003C6893">
        <w:rPr>
          <w:rFonts w:ascii="Tahoma" w:hAnsi="Tahoma" w:cs="Tahoma"/>
        </w:rPr>
        <w:t>byte</w:t>
      </w:r>
      <w:r w:rsidR="00B7425B" w:rsidRPr="003C6893">
        <w:rPr>
          <w:rFonts w:ascii="Tahoma" w:hAnsi="Tahoma" w:cs="Tahoma"/>
        </w:rPr>
        <w:t>:</w:t>
      </w:r>
      <w:r w:rsidRPr="003C6893">
        <w:rPr>
          <w:rFonts w:ascii="Tahoma" w:hAnsi="Tahoma" w:cs="Tahoma"/>
        </w:rPr>
        <w:t xml:space="preserve"> </w:t>
      </w:r>
    </w:p>
    <w:p w14:paraId="0FA1787B" w14:textId="77777777" w:rsidR="00162C07" w:rsidRPr="003C6893" w:rsidRDefault="00162C07" w:rsidP="002D691F">
      <w:pPr>
        <w:pStyle w:val="PlainText"/>
        <w:ind w:left="720"/>
        <w:rPr>
          <w:rFonts w:ascii="Tahoma" w:hAnsi="Tahoma" w:cs="Tahoma"/>
        </w:rPr>
      </w:pPr>
      <w:r w:rsidRPr="003C6893">
        <w:rPr>
          <w:rFonts w:ascii="Tahoma" w:hAnsi="Tahoma" w:cs="Tahoma"/>
        </w:rPr>
        <w:t xml:space="preserve">Each </w:t>
      </w:r>
      <w:r w:rsidR="003E1C65" w:rsidRPr="003C6893">
        <w:rPr>
          <w:rFonts w:ascii="Tahoma" w:hAnsi="Tahoma" w:cs="Tahoma"/>
        </w:rPr>
        <w:t xml:space="preserve">byte </w:t>
      </w:r>
      <w:r w:rsidRPr="003C6893">
        <w:rPr>
          <w:rFonts w:ascii="Tahoma" w:hAnsi="Tahoma" w:cs="Tahoma"/>
        </w:rPr>
        <w:t xml:space="preserve">selected is shifted right by the number of bytes specified. </w:t>
      </w:r>
    </w:p>
    <w:p w14:paraId="4097BAAF" w14:textId="77777777" w:rsidR="00162C07" w:rsidRPr="003C6893" w:rsidRDefault="00162C07" w:rsidP="002D691F">
      <w:pPr>
        <w:pStyle w:val="PlainText"/>
        <w:ind w:left="720"/>
        <w:rPr>
          <w:rFonts w:ascii="Tahoma" w:hAnsi="Tahoma" w:cs="Tahoma"/>
        </w:rPr>
      </w:pPr>
    </w:p>
    <w:p w14:paraId="17E1A7AA" w14:textId="77777777" w:rsidR="00162C07" w:rsidRPr="003C6893" w:rsidRDefault="00162C07" w:rsidP="002D691F">
      <w:pPr>
        <w:pStyle w:val="PlainText"/>
        <w:ind w:left="720"/>
        <w:rPr>
          <w:rFonts w:ascii="Tahoma" w:hAnsi="Tahoma" w:cs="Tahoma"/>
        </w:rPr>
      </w:pPr>
      <w:r w:rsidRPr="003C6893">
        <w:rPr>
          <w:rFonts w:ascii="Tahoma" w:hAnsi="Tahoma" w:cs="Tahoma"/>
        </w:rPr>
        <w:t>Paste</w:t>
      </w:r>
      <w:r w:rsidR="00E15CFD" w:rsidRPr="003C6893">
        <w:rPr>
          <w:rFonts w:ascii="Tahoma" w:hAnsi="Tahoma" w:cs="Tahoma"/>
        </w:rPr>
        <w:t xml:space="preserve"> </w:t>
      </w:r>
      <w:r w:rsidR="003E1C65" w:rsidRPr="003C6893">
        <w:rPr>
          <w:rFonts w:ascii="Tahoma" w:hAnsi="Tahoma" w:cs="Tahoma"/>
        </w:rPr>
        <w:t xml:space="preserve">byte </w:t>
      </w:r>
      <w:r w:rsidRPr="003C6893">
        <w:rPr>
          <w:rFonts w:ascii="Tahoma" w:hAnsi="Tahoma" w:cs="Tahoma"/>
        </w:rPr>
        <w:t>to a random place</w:t>
      </w:r>
      <w:r w:rsidR="00B7425B" w:rsidRPr="003C6893">
        <w:rPr>
          <w:rFonts w:ascii="Tahoma" w:hAnsi="Tahoma" w:cs="Tahoma"/>
        </w:rPr>
        <w:t>:</w:t>
      </w:r>
    </w:p>
    <w:p w14:paraId="46E9E14D" w14:textId="77777777" w:rsidR="00162C07" w:rsidRPr="003C6893" w:rsidRDefault="00162C07" w:rsidP="002D691F">
      <w:pPr>
        <w:pStyle w:val="PlainText"/>
        <w:ind w:left="720"/>
        <w:rPr>
          <w:rFonts w:ascii="Tahoma" w:hAnsi="Tahoma" w:cs="Tahoma"/>
        </w:rPr>
      </w:pPr>
      <w:r w:rsidRPr="003C6893">
        <w:rPr>
          <w:rFonts w:ascii="Tahoma" w:hAnsi="Tahoma" w:cs="Tahoma"/>
        </w:rPr>
        <w:t xml:space="preserve">Self-Explanatory. </w:t>
      </w:r>
    </w:p>
    <w:p w14:paraId="157517D3" w14:textId="77777777" w:rsidR="00162C07" w:rsidRPr="003C6893" w:rsidRDefault="00162C07" w:rsidP="002D691F">
      <w:pPr>
        <w:pStyle w:val="PlainText"/>
        <w:ind w:left="720"/>
        <w:rPr>
          <w:rFonts w:ascii="Tahoma" w:hAnsi="Tahoma" w:cs="Tahoma"/>
        </w:rPr>
      </w:pPr>
    </w:p>
    <w:p w14:paraId="481FACC1" w14:textId="77777777" w:rsidR="00162C07" w:rsidRPr="003C6893" w:rsidRDefault="00162C07" w:rsidP="002D691F">
      <w:pPr>
        <w:pStyle w:val="PlainText"/>
        <w:ind w:left="720"/>
        <w:rPr>
          <w:rFonts w:ascii="Tahoma" w:hAnsi="Tahoma" w:cs="Tahoma"/>
        </w:rPr>
      </w:pPr>
      <w:r w:rsidRPr="003C6893">
        <w:rPr>
          <w:rFonts w:ascii="Tahoma" w:hAnsi="Tahoma" w:cs="Tahoma"/>
        </w:rPr>
        <w:t xml:space="preserve">Make </w:t>
      </w:r>
      <w:r w:rsidR="004B70E7" w:rsidRPr="003C6893">
        <w:rPr>
          <w:rFonts w:ascii="Tahoma" w:hAnsi="Tahoma" w:cs="Tahoma"/>
        </w:rPr>
        <w:t>b</w:t>
      </w:r>
      <w:r w:rsidRPr="003C6893">
        <w:rPr>
          <w:rFonts w:ascii="Tahoma" w:hAnsi="Tahoma" w:cs="Tahoma"/>
        </w:rPr>
        <w:t>it equal</w:t>
      </w:r>
      <w:r w:rsidR="00B7425B" w:rsidRPr="003C6893">
        <w:rPr>
          <w:rFonts w:ascii="Tahoma" w:hAnsi="Tahoma" w:cs="Tahoma"/>
        </w:rPr>
        <w:t>:</w:t>
      </w:r>
    </w:p>
    <w:p w14:paraId="02333D50" w14:textId="77777777" w:rsidR="00162C07" w:rsidRPr="003C6893" w:rsidRDefault="00162C07" w:rsidP="002D691F">
      <w:pPr>
        <w:pStyle w:val="PlainText"/>
        <w:ind w:left="720"/>
        <w:rPr>
          <w:rFonts w:ascii="Tahoma" w:hAnsi="Tahoma" w:cs="Tahoma"/>
        </w:rPr>
      </w:pPr>
      <w:r w:rsidRPr="003C6893">
        <w:rPr>
          <w:rFonts w:ascii="Tahoma" w:hAnsi="Tahoma" w:cs="Tahoma"/>
        </w:rPr>
        <w:t xml:space="preserve">When a </w:t>
      </w:r>
      <w:r w:rsidR="003E1C65" w:rsidRPr="003C6893">
        <w:rPr>
          <w:rFonts w:ascii="Tahoma" w:hAnsi="Tahoma" w:cs="Tahoma"/>
        </w:rPr>
        <w:t xml:space="preserve">byte </w:t>
      </w:r>
      <w:r w:rsidRPr="003C6893">
        <w:rPr>
          <w:rFonts w:ascii="Tahoma" w:hAnsi="Tahoma" w:cs="Tahoma"/>
        </w:rPr>
        <w:t xml:space="preserve">is selected, </w:t>
      </w:r>
      <w:r w:rsidR="008F69B1" w:rsidRPr="003C6893">
        <w:rPr>
          <w:rFonts w:ascii="Tahoma" w:hAnsi="Tahoma" w:cs="Tahoma"/>
        </w:rPr>
        <w:t>the</w:t>
      </w:r>
      <w:r w:rsidRPr="003C6893">
        <w:rPr>
          <w:rFonts w:ascii="Tahoma" w:hAnsi="Tahoma" w:cs="Tahoma"/>
        </w:rPr>
        <w:t xml:space="preserve"> </w:t>
      </w:r>
      <w:r w:rsidR="003E1C65" w:rsidRPr="003C6893">
        <w:rPr>
          <w:rFonts w:ascii="Tahoma" w:hAnsi="Tahoma" w:cs="Tahoma"/>
        </w:rPr>
        <w:t xml:space="preserve">byte </w:t>
      </w:r>
      <w:r w:rsidRPr="003C6893">
        <w:rPr>
          <w:rFonts w:ascii="Tahoma" w:hAnsi="Tahoma" w:cs="Tahoma"/>
        </w:rPr>
        <w:t xml:space="preserve">will be set to the number that you specify. </w:t>
      </w:r>
    </w:p>
    <w:p w14:paraId="5DFE80EE" w14:textId="77777777" w:rsidR="00FC58F6" w:rsidRPr="003C6893" w:rsidRDefault="00FC58F6" w:rsidP="00B970A4">
      <w:pPr>
        <w:pStyle w:val="PlainText"/>
        <w:rPr>
          <w:rFonts w:ascii="Tahoma" w:hAnsi="Tahoma" w:cs="Tahoma"/>
        </w:rPr>
      </w:pPr>
    </w:p>
    <w:p w14:paraId="5FEE8783" w14:textId="77777777" w:rsidR="005E2CC8" w:rsidRPr="003C6893" w:rsidRDefault="005E2CC8" w:rsidP="00B970A4">
      <w:pPr>
        <w:pStyle w:val="PlainText"/>
        <w:rPr>
          <w:rFonts w:ascii="Tahoma" w:hAnsi="Tahoma" w:cs="Tahoma"/>
        </w:rPr>
      </w:pPr>
    </w:p>
    <w:p w14:paraId="5CD1938A" w14:textId="77777777" w:rsidR="005E2CC8" w:rsidRPr="003C6893" w:rsidRDefault="005E2CC8" w:rsidP="00B970A4">
      <w:pPr>
        <w:pStyle w:val="PlainText"/>
        <w:rPr>
          <w:rFonts w:ascii="Tahoma" w:hAnsi="Tahoma" w:cs="Tahoma"/>
        </w:rPr>
      </w:pPr>
      <w:r w:rsidRPr="003C6893">
        <w:rPr>
          <w:rFonts w:ascii="Tahoma" w:hAnsi="Tahoma" w:cs="Tahoma"/>
        </w:rPr>
        <w:t>Corruption Engines:</w:t>
      </w:r>
    </w:p>
    <w:p w14:paraId="6F160500" w14:textId="77777777" w:rsidR="005E2CC8" w:rsidRPr="003C6893" w:rsidRDefault="005E2CC8" w:rsidP="00B970A4">
      <w:pPr>
        <w:pStyle w:val="PlainText"/>
        <w:rPr>
          <w:rFonts w:ascii="Tahoma" w:hAnsi="Tahoma" w:cs="Tahoma"/>
        </w:rPr>
      </w:pPr>
    </w:p>
    <w:p w14:paraId="3ACAB21C" w14:textId="77777777" w:rsidR="0010632B" w:rsidRPr="003C6893" w:rsidRDefault="0010632B" w:rsidP="00B970A4">
      <w:pPr>
        <w:pStyle w:val="PlainText"/>
        <w:rPr>
          <w:rFonts w:ascii="Tahoma" w:hAnsi="Tahoma" w:cs="Tahoma"/>
        </w:rPr>
      </w:pPr>
      <w:r w:rsidRPr="003C6893">
        <w:rPr>
          <w:rFonts w:ascii="Tahoma" w:hAnsi="Tahoma" w:cs="Tahoma"/>
        </w:rPr>
        <w:t>Manual:</w:t>
      </w:r>
    </w:p>
    <w:p w14:paraId="0D1F9F3C" w14:textId="77777777" w:rsidR="0010632B" w:rsidRPr="003C6893" w:rsidRDefault="0010632B" w:rsidP="00B970A4">
      <w:pPr>
        <w:pStyle w:val="PlainText"/>
        <w:rPr>
          <w:rFonts w:ascii="Tahoma" w:hAnsi="Tahoma" w:cs="Tahoma"/>
        </w:rPr>
      </w:pPr>
    </w:p>
    <w:p w14:paraId="112C8A14" w14:textId="77777777" w:rsidR="0010632B" w:rsidRPr="003C6893" w:rsidRDefault="0010632B" w:rsidP="00B970A4">
      <w:pPr>
        <w:pStyle w:val="PlainText"/>
        <w:rPr>
          <w:rFonts w:ascii="Tahoma" w:hAnsi="Tahoma" w:cs="Tahoma"/>
        </w:rPr>
      </w:pPr>
      <w:r w:rsidRPr="003C6893">
        <w:rPr>
          <w:rFonts w:ascii="Tahoma" w:hAnsi="Tahoma" w:cs="Tahoma"/>
        </w:rPr>
        <w:t xml:space="preserve">Where the user </w:t>
      </w:r>
      <w:r w:rsidR="001877B5" w:rsidRPr="003C6893">
        <w:rPr>
          <w:rFonts w:ascii="Tahoma" w:hAnsi="Tahoma" w:cs="Tahoma"/>
        </w:rPr>
        <w:t>manually enables and sets what types of corruption takes place in the file.</w:t>
      </w:r>
    </w:p>
    <w:p w14:paraId="74B9ED77" w14:textId="77777777" w:rsidR="0010632B" w:rsidRPr="003C6893" w:rsidRDefault="0010632B" w:rsidP="00B970A4">
      <w:pPr>
        <w:pStyle w:val="PlainText"/>
        <w:rPr>
          <w:rFonts w:ascii="Tahoma" w:hAnsi="Tahoma" w:cs="Tahoma"/>
        </w:rPr>
      </w:pPr>
    </w:p>
    <w:p w14:paraId="1BD7E405" w14:textId="77777777" w:rsidR="005E2CC8" w:rsidRPr="003C6893" w:rsidRDefault="005E2CC8" w:rsidP="00B970A4">
      <w:pPr>
        <w:pStyle w:val="PlainText"/>
        <w:rPr>
          <w:rFonts w:ascii="Tahoma" w:hAnsi="Tahoma" w:cs="Tahoma"/>
        </w:rPr>
      </w:pPr>
      <w:r w:rsidRPr="003C6893">
        <w:rPr>
          <w:rFonts w:ascii="Tahoma" w:hAnsi="Tahoma" w:cs="Tahoma"/>
        </w:rPr>
        <w:t>Nightmare Engine:</w:t>
      </w:r>
    </w:p>
    <w:p w14:paraId="44535BF9" w14:textId="77777777" w:rsidR="005E2CC8" w:rsidRPr="003C6893" w:rsidRDefault="005E2CC8" w:rsidP="00B970A4">
      <w:pPr>
        <w:pStyle w:val="PlainText"/>
        <w:rPr>
          <w:rFonts w:ascii="Tahoma" w:hAnsi="Tahoma" w:cs="Tahoma"/>
        </w:rPr>
      </w:pPr>
      <w:r w:rsidRPr="003C6893">
        <w:rPr>
          <w:rFonts w:ascii="Tahoma" w:hAnsi="Tahoma" w:cs="Tahoma"/>
        </w:rPr>
        <w:t>Corrupt on the raw byte level.</w:t>
      </w:r>
    </w:p>
    <w:p w14:paraId="4CFC3639" w14:textId="77777777" w:rsidR="005E2CC8" w:rsidRPr="003C6893" w:rsidRDefault="005E2CC8" w:rsidP="00B970A4">
      <w:pPr>
        <w:pStyle w:val="PlainText"/>
        <w:rPr>
          <w:rFonts w:ascii="Tahoma" w:hAnsi="Tahoma" w:cs="Tahoma"/>
        </w:rPr>
      </w:pPr>
    </w:p>
    <w:p w14:paraId="02B90F96" w14:textId="77777777" w:rsidR="005E2CC8" w:rsidRPr="003C6893" w:rsidRDefault="006C0ADF" w:rsidP="00B970A4">
      <w:pPr>
        <w:pStyle w:val="PlainText"/>
        <w:rPr>
          <w:rFonts w:ascii="Tahoma" w:hAnsi="Tahoma" w:cs="Tahoma"/>
        </w:rPr>
      </w:pPr>
      <w:r w:rsidRPr="003C6893">
        <w:rPr>
          <w:rFonts w:ascii="Tahoma" w:hAnsi="Tahoma" w:cs="Tahoma"/>
        </w:rPr>
        <w:t>Corruption type:</w:t>
      </w:r>
    </w:p>
    <w:p w14:paraId="1097B008" w14:textId="77777777" w:rsidR="00A8155C" w:rsidRPr="003C6893" w:rsidRDefault="00A8155C" w:rsidP="00A8155C">
      <w:pPr>
        <w:pStyle w:val="PlainText"/>
        <w:rPr>
          <w:rFonts w:ascii="Tahoma" w:hAnsi="Tahoma" w:cs="Tahoma"/>
        </w:rPr>
      </w:pPr>
      <w:r w:rsidRPr="003C6893">
        <w:rPr>
          <w:rFonts w:ascii="Tahoma" w:hAnsi="Tahoma" w:cs="Tahoma"/>
        </w:rPr>
        <w:t>RANDOM: Will replace the Byte with a random Byte</w:t>
      </w:r>
    </w:p>
    <w:p w14:paraId="2648E1C6" w14:textId="77777777" w:rsidR="00A8155C" w:rsidRPr="003C6893" w:rsidRDefault="00A8155C" w:rsidP="00A8155C">
      <w:pPr>
        <w:pStyle w:val="PlainText"/>
        <w:rPr>
          <w:rFonts w:ascii="Tahoma" w:hAnsi="Tahoma" w:cs="Tahoma"/>
        </w:rPr>
      </w:pPr>
      <w:r w:rsidRPr="003C6893">
        <w:rPr>
          <w:rFonts w:ascii="Tahoma" w:hAnsi="Tahoma" w:cs="Tahoma"/>
        </w:rPr>
        <w:t>RANDOMTILT: Will replace the Byte with a random Byte or Increments it or Decrements it.</w:t>
      </w:r>
    </w:p>
    <w:p w14:paraId="550A429E" w14:textId="77777777" w:rsidR="006C0ADF" w:rsidRPr="003C6893" w:rsidRDefault="00A8155C" w:rsidP="00A8155C">
      <w:pPr>
        <w:pStyle w:val="PlainText"/>
        <w:rPr>
          <w:rFonts w:ascii="Tahoma" w:hAnsi="Tahoma" w:cs="Tahoma"/>
        </w:rPr>
      </w:pPr>
      <w:r w:rsidRPr="003C6893">
        <w:rPr>
          <w:rFonts w:ascii="Tahoma" w:hAnsi="Tahoma" w:cs="Tahoma"/>
        </w:rPr>
        <w:t>TILT: Will Increment or Decrement a random Byte.</w:t>
      </w:r>
    </w:p>
    <w:p w14:paraId="69ECF0C5" w14:textId="77777777" w:rsidR="00605CFD" w:rsidRPr="003C6893" w:rsidRDefault="00605CFD" w:rsidP="00A8155C">
      <w:pPr>
        <w:pStyle w:val="PlainText"/>
        <w:rPr>
          <w:rFonts w:ascii="Tahoma" w:hAnsi="Tahoma" w:cs="Tahoma"/>
        </w:rPr>
      </w:pPr>
    </w:p>
    <w:p w14:paraId="41DDAA74" w14:textId="77777777" w:rsidR="0091220C" w:rsidRPr="003C6893" w:rsidRDefault="0091220C" w:rsidP="00A8155C">
      <w:pPr>
        <w:pStyle w:val="PlainText"/>
        <w:rPr>
          <w:rFonts w:ascii="Tahoma" w:hAnsi="Tahoma" w:cs="Tahoma"/>
        </w:rPr>
      </w:pPr>
      <w:r w:rsidRPr="003C6893">
        <w:rPr>
          <w:rFonts w:ascii="Tahoma" w:hAnsi="Tahoma" w:cs="Tahoma"/>
        </w:rPr>
        <w:t>Merge Engine:</w:t>
      </w:r>
    </w:p>
    <w:p w14:paraId="6FE10BC4" w14:textId="77777777" w:rsidR="0091220C" w:rsidRPr="003C6893" w:rsidRDefault="009A1287" w:rsidP="00A8155C">
      <w:pPr>
        <w:pStyle w:val="PlainText"/>
        <w:rPr>
          <w:rFonts w:ascii="Tahoma" w:hAnsi="Tahoma" w:cs="Tahoma"/>
        </w:rPr>
      </w:pPr>
      <w:r>
        <w:rPr>
          <w:rFonts w:ascii="Tahoma" w:hAnsi="Tahoma" w:cs="Tahoma"/>
        </w:rPr>
        <w:t>The e</w:t>
      </w:r>
      <w:r w:rsidR="00E7783C" w:rsidRPr="003C6893">
        <w:rPr>
          <w:rFonts w:ascii="Tahoma" w:hAnsi="Tahoma" w:cs="Tahoma"/>
        </w:rPr>
        <w:t>asiest way of explaining is this:</w:t>
      </w:r>
    </w:p>
    <w:p w14:paraId="278D4010" w14:textId="77777777" w:rsidR="00E7783C" w:rsidRPr="003C6893" w:rsidRDefault="00E7783C" w:rsidP="00A8155C">
      <w:pPr>
        <w:pStyle w:val="PlainText"/>
        <w:rPr>
          <w:rFonts w:ascii="Tahoma" w:hAnsi="Tahoma" w:cs="Tahoma"/>
        </w:rPr>
      </w:pPr>
    </w:p>
    <w:p w14:paraId="70DF61FA" w14:textId="77777777" w:rsidR="00E7783C" w:rsidRPr="003C6893" w:rsidRDefault="00E7783C" w:rsidP="00A8155C">
      <w:pPr>
        <w:pStyle w:val="PlainText"/>
        <w:rPr>
          <w:rFonts w:ascii="Tahoma" w:hAnsi="Tahoma" w:cs="Tahoma"/>
        </w:rPr>
      </w:pPr>
      <w:r w:rsidRPr="003C6893">
        <w:rPr>
          <w:rFonts w:ascii="Tahoma" w:hAnsi="Tahoma" w:cs="Tahoma"/>
        </w:rPr>
        <w:t>String 1 &amp; 2</w:t>
      </w:r>
    </w:p>
    <w:p w14:paraId="44BEAE8E" w14:textId="77777777" w:rsidR="00E7783C" w:rsidRPr="003C6893" w:rsidRDefault="00E7783C" w:rsidP="00A8155C">
      <w:pPr>
        <w:pStyle w:val="PlainText"/>
        <w:rPr>
          <w:rFonts w:ascii="Tahoma" w:hAnsi="Tahoma" w:cs="Tahoma"/>
        </w:rPr>
      </w:pPr>
    </w:p>
    <w:p w14:paraId="623B4571" w14:textId="77777777" w:rsidR="00E7783C" w:rsidRPr="003C6893" w:rsidRDefault="00E7783C" w:rsidP="00E7783C">
      <w:pPr>
        <w:pStyle w:val="PlainText"/>
        <w:rPr>
          <w:rFonts w:ascii="Tahoma" w:hAnsi="Tahoma" w:cs="Tahoma"/>
        </w:rPr>
      </w:pPr>
      <w:r w:rsidRPr="003C6893">
        <w:rPr>
          <w:rFonts w:ascii="Tahoma" w:hAnsi="Tahoma" w:cs="Tahoma"/>
        </w:rPr>
        <w:t>“5F8AF8” “51D4F7”</w:t>
      </w:r>
    </w:p>
    <w:p w14:paraId="16E3E14F" w14:textId="77777777" w:rsidR="00E7783C" w:rsidRPr="003C6893" w:rsidRDefault="00E7783C" w:rsidP="00E7783C">
      <w:pPr>
        <w:pStyle w:val="PlainText"/>
        <w:rPr>
          <w:rFonts w:ascii="Tahoma" w:hAnsi="Tahoma" w:cs="Tahoma"/>
        </w:rPr>
      </w:pPr>
    </w:p>
    <w:p w14:paraId="3F4764B2" w14:textId="77777777" w:rsidR="00E7783C" w:rsidRPr="003C6893" w:rsidRDefault="00E7783C" w:rsidP="00A8155C">
      <w:pPr>
        <w:pStyle w:val="PlainText"/>
        <w:rPr>
          <w:rFonts w:ascii="Tahoma" w:hAnsi="Tahoma" w:cs="Tahoma"/>
        </w:rPr>
      </w:pPr>
      <w:r w:rsidRPr="003C6893">
        <w:rPr>
          <w:rFonts w:ascii="Tahoma" w:hAnsi="Tahoma" w:cs="Tahoma"/>
        </w:rPr>
        <w:t>Say bit 2 was chosen on both</w:t>
      </w:r>
    </w:p>
    <w:p w14:paraId="30EEE811" w14:textId="77777777" w:rsidR="00E7783C" w:rsidRPr="003C6893" w:rsidRDefault="00E7783C" w:rsidP="00A8155C">
      <w:pPr>
        <w:pStyle w:val="PlainText"/>
        <w:rPr>
          <w:rFonts w:ascii="Tahoma" w:hAnsi="Tahoma" w:cs="Tahoma"/>
        </w:rPr>
      </w:pPr>
      <w:r w:rsidRPr="003C6893">
        <w:rPr>
          <w:rFonts w:ascii="Tahoma" w:hAnsi="Tahoma" w:cs="Tahoma"/>
        </w:rPr>
        <w:t>F and 1</w:t>
      </w:r>
    </w:p>
    <w:p w14:paraId="5849A120" w14:textId="77777777" w:rsidR="00E7783C" w:rsidRPr="003C6893" w:rsidRDefault="00E7783C" w:rsidP="00A8155C">
      <w:pPr>
        <w:pStyle w:val="PlainText"/>
        <w:rPr>
          <w:rFonts w:ascii="Tahoma" w:hAnsi="Tahoma" w:cs="Tahoma"/>
        </w:rPr>
      </w:pPr>
    </w:p>
    <w:p w14:paraId="1BB7375F" w14:textId="77777777" w:rsidR="00E7783C" w:rsidRPr="003C6893" w:rsidRDefault="00E7783C" w:rsidP="00A8155C">
      <w:pPr>
        <w:pStyle w:val="PlainText"/>
        <w:rPr>
          <w:rFonts w:ascii="Tahoma" w:hAnsi="Tahoma" w:cs="Tahoma"/>
        </w:rPr>
      </w:pPr>
      <w:r w:rsidRPr="003C6893">
        <w:rPr>
          <w:rFonts w:ascii="Tahoma" w:hAnsi="Tahoma" w:cs="Tahoma"/>
        </w:rPr>
        <w:t>1 would copy itself to F</w:t>
      </w:r>
    </w:p>
    <w:p w14:paraId="5ED3FCD2" w14:textId="77777777" w:rsidR="00E7783C" w:rsidRPr="003C6893" w:rsidRDefault="00E7783C" w:rsidP="00A8155C">
      <w:pPr>
        <w:pStyle w:val="PlainText"/>
        <w:rPr>
          <w:rFonts w:ascii="Tahoma" w:hAnsi="Tahoma" w:cs="Tahoma"/>
        </w:rPr>
      </w:pPr>
    </w:p>
    <w:p w14:paraId="0596DECE" w14:textId="77777777" w:rsidR="00E7783C" w:rsidRPr="003C6893" w:rsidRDefault="00E7783C" w:rsidP="00A8155C">
      <w:pPr>
        <w:pStyle w:val="PlainText"/>
        <w:rPr>
          <w:rFonts w:ascii="Tahoma" w:hAnsi="Tahoma" w:cs="Tahoma"/>
        </w:rPr>
      </w:pPr>
      <w:r w:rsidRPr="003C6893">
        <w:rPr>
          <w:rFonts w:ascii="Tahoma" w:hAnsi="Tahoma" w:cs="Tahoma"/>
        </w:rPr>
        <w:t>“518AF8” “51D4F7”</w:t>
      </w:r>
    </w:p>
    <w:p w14:paraId="07EE4880" w14:textId="77777777" w:rsidR="0052781C" w:rsidRPr="003C6893" w:rsidRDefault="00E7783C" w:rsidP="00A8155C">
      <w:pPr>
        <w:pStyle w:val="PlainText"/>
        <w:rPr>
          <w:rFonts w:ascii="Tahoma" w:hAnsi="Tahoma" w:cs="Tahoma"/>
        </w:rPr>
      </w:pPr>
      <w:r w:rsidRPr="003C6893">
        <w:rPr>
          <w:rFonts w:ascii="Tahoma" w:hAnsi="Tahoma" w:cs="Tahoma"/>
        </w:rPr>
        <w:t>However, the other file (Merge file) will stay the same.</w:t>
      </w:r>
    </w:p>
    <w:p w14:paraId="5B600ACC" w14:textId="77777777" w:rsidR="00E7783C" w:rsidRPr="003C6893" w:rsidRDefault="00E7783C" w:rsidP="00A8155C">
      <w:pPr>
        <w:pStyle w:val="PlainText"/>
        <w:rPr>
          <w:rFonts w:ascii="Tahoma" w:hAnsi="Tahoma" w:cs="Tahoma"/>
        </w:rPr>
      </w:pPr>
    </w:p>
    <w:p w14:paraId="0E8B2C13" w14:textId="77777777" w:rsidR="00723162" w:rsidRPr="003C6893" w:rsidRDefault="00723162" w:rsidP="00A8155C">
      <w:pPr>
        <w:pStyle w:val="PlainText"/>
        <w:rPr>
          <w:rFonts w:ascii="Tahoma" w:hAnsi="Tahoma" w:cs="Tahoma"/>
        </w:rPr>
      </w:pPr>
      <w:r w:rsidRPr="003C6893">
        <w:rPr>
          <w:rFonts w:ascii="Tahoma" w:hAnsi="Tahoma" w:cs="Tahoma"/>
        </w:rPr>
        <w:t>Corruption Type:</w:t>
      </w:r>
    </w:p>
    <w:p w14:paraId="2E039537" w14:textId="66574D8F" w:rsidR="00EF7BF9" w:rsidRDefault="00EF7BF9" w:rsidP="00A8155C">
      <w:pPr>
        <w:pStyle w:val="PlainText"/>
        <w:rPr>
          <w:rFonts w:ascii="Tahoma" w:hAnsi="Tahoma" w:cs="Tahoma"/>
        </w:rPr>
      </w:pPr>
      <w:r>
        <w:rPr>
          <w:rFonts w:ascii="Tahoma" w:hAnsi="Tahoma" w:cs="Tahoma"/>
        </w:rPr>
        <w:t>NONE:</w:t>
      </w:r>
    </w:p>
    <w:p w14:paraId="3E474642" w14:textId="76CEFE24" w:rsidR="00EF7BF9" w:rsidRDefault="00EF7BF9" w:rsidP="00A8155C">
      <w:pPr>
        <w:pStyle w:val="PlainText"/>
        <w:rPr>
          <w:rFonts w:ascii="Tahoma" w:hAnsi="Tahoma" w:cs="Tahoma"/>
        </w:rPr>
      </w:pPr>
      <w:r>
        <w:rPr>
          <w:rFonts w:ascii="Tahoma" w:hAnsi="Tahoma" w:cs="Tahoma"/>
        </w:rPr>
        <w:t xml:space="preserve">No corruption </w:t>
      </w:r>
      <w:proofErr w:type="gramStart"/>
      <w:r>
        <w:rPr>
          <w:rFonts w:ascii="Tahoma" w:hAnsi="Tahoma" w:cs="Tahoma"/>
        </w:rPr>
        <w:t>type</w:t>
      </w:r>
      <w:proofErr w:type="gramEnd"/>
    </w:p>
    <w:p w14:paraId="0F2B213C" w14:textId="77777777" w:rsidR="00EF7BF9" w:rsidRDefault="00EF7BF9" w:rsidP="00A8155C">
      <w:pPr>
        <w:pStyle w:val="PlainText"/>
        <w:rPr>
          <w:rFonts w:ascii="Tahoma" w:hAnsi="Tahoma" w:cs="Tahoma"/>
        </w:rPr>
      </w:pPr>
    </w:p>
    <w:p w14:paraId="3C919311" w14:textId="62D20480" w:rsidR="00723162" w:rsidRPr="003C6893" w:rsidRDefault="00723162" w:rsidP="00A8155C">
      <w:pPr>
        <w:pStyle w:val="PlainText"/>
        <w:rPr>
          <w:rFonts w:ascii="Tahoma" w:hAnsi="Tahoma" w:cs="Tahoma"/>
        </w:rPr>
      </w:pPr>
      <w:r w:rsidRPr="003C6893">
        <w:rPr>
          <w:rFonts w:ascii="Tahoma" w:hAnsi="Tahoma" w:cs="Tahoma"/>
        </w:rPr>
        <w:t>RANGE</w:t>
      </w:r>
    </w:p>
    <w:p w14:paraId="37C3DA6E" w14:textId="77777777" w:rsidR="00ED19BB" w:rsidRPr="003C6893" w:rsidRDefault="00ED19BB" w:rsidP="00A8155C">
      <w:pPr>
        <w:pStyle w:val="PlainText"/>
        <w:rPr>
          <w:rFonts w:ascii="Tahoma" w:hAnsi="Tahoma" w:cs="Tahoma"/>
        </w:rPr>
      </w:pPr>
      <w:r w:rsidRPr="003C6893">
        <w:rPr>
          <w:rFonts w:ascii="Tahoma" w:hAnsi="Tahoma" w:cs="Tahoma"/>
        </w:rPr>
        <w:t xml:space="preserve">Gets the file byte and the merge byte and takes </w:t>
      </w:r>
      <w:r w:rsidR="00434D7B" w:rsidRPr="003C6893">
        <w:rPr>
          <w:rFonts w:ascii="Tahoma" w:hAnsi="Tahoma" w:cs="Tahoma"/>
        </w:rPr>
        <w:t>both</w:t>
      </w:r>
      <w:r w:rsidRPr="003C6893">
        <w:rPr>
          <w:rFonts w:ascii="Tahoma" w:hAnsi="Tahoma" w:cs="Tahoma"/>
        </w:rPr>
        <w:t xml:space="preserve"> away, then sets the file byte to that result.</w:t>
      </w:r>
    </w:p>
    <w:p w14:paraId="6F9F6CF9" w14:textId="77777777" w:rsidR="00723162" w:rsidRPr="003C6893" w:rsidRDefault="00723162" w:rsidP="00A8155C">
      <w:pPr>
        <w:pStyle w:val="PlainText"/>
        <w:rPr>
          <w:rFonts w:ascii="Tahoma" w:hAnsi="Tahoma" w:cs="Tahoma"/>
        </w:rPr>
      </w:pPr>
    </w:p>
    <w:p w14:paraId="52248371" w14:textId="77777777" w:rsidR="007007F2" w:rsidRPr="003C6893" w:rsidRDefault="007007F2" w:rsidP="007007F2">
      <w:pPr>
        <w:pStyle w:val="PlainText"/>
        <w:rPr>
          <w:rFonts w:ascii="Tahoma" w:hAnsi="Tahoma" w:cs="Tahoma"/>
        </w:rPr>
      </w:pPr>
      <w:r w:rsidRPr="003C6893">
        <w:rPr>
          <w:rFonts w:ascii="Tahoma" w:hAnsi="Tahoma" w:cs="Tahoma"/>
        </w:rPr>
        <w:t>Logic Engine:</w:t>
      </w:r>
    </w:p>
    <w:p w14:paraId="5DD370F9" w14:textId="77777777" w:rsidR="007007F2" w:rsidRPr="003C6893" w:rsidRDefault="007007F2" w:rsidP="00A8155C">
      <w:pPr>
        <w:pStyle w:val="PlainText"/>
        <w:rPr>
          <w:rFonts w:ascii="Tahoma" w:hAnsi="Tahoma" w:cs="Tahoma"/>
        </w:rPr>
      </w:pPr>
    </w:p>
    <w:p w14:paraId="13A1E204" w14:textId="77777777" w:rsidR="007007F2" w:rsidRPr="003C6893" w:rsidRDefault="00190A6D" w:rsidP="00A8155C">
      <w:pPr>
        <w:pStyle w:val="PlainText"/>
        <w:rPr>
          <w:rFonts w:ascii="Tahoma" w:hAnsi="Tahoma" w:cs="Tahoma"/>
        </w:rPr>
      </w:pPr>
      <w:r w:rsidRPr="003C6893">
        <w:rPr>
          <w:rFonts w:ascii="Tahoma" w:hAnsi="Tahoma" w:cs="Tahoma"/>
        </w:rPr>
        <w:t>Performs logical/bitwise operations to the bytes.</w:t>
      </w:r>
    </w:p>
    <w:p w14:paraId="446879F6" w14:textId="77777777" w:rsidR="00190A6D" w:rsidRPr="003C6893" w:rsidRDefault="0014472E" w:rsidP="00A8155C">
      <w:pPr>
        <w:pStyle w:val="PlainText"/>
        <w:rPr>
          <w:rFonts w:ascii="Tahoma" w:hAnsi="Tahoma" w:cs="Tahoma"/>
        </w:rPr>
      </w:pPr>
      <w:r w:rsidRPr="003C6893">
        <w:rPr>
          <w:rFonts w:ascii="Tahoma" w:hAnsi="Tahoma" w:cs="Tahoma"/>
        </w:rPr>
        <w:t>Here are the following operations:</w:t>
      </w:r>
    </w:p>
    <w:p w14:paraId="771BA948" w14:textId="77777777" w:rsidR="0014472E" w:rsidRPr="003C6893" w:rsidRDefault="0014472E" w:rsidP="00A8155C">
      <w:pPr>
        <w:pStyle w:val="PlainText"/>
        <w:rPr>
          <w:rFonts w:ascii="Tahoma" w:hAnsi="Tahoma" w:cs="Tahoma"/>
        </w:rPr>
      </w:pPr>
      <w:r w:rsidRPr="003C6893">
        <w:rPr>
          <w:rFonts w:ascii="Tahoma" w:hAnsi="Tahoma" w:cs="Tahoma"/>
        </w:rPr>
        <w:t>AND</w:t>
      </w:r>
    </w:p>
    <w:p w14:paraId="7B3A23F7" w14:textId="77777777" w:rsidR="0014472E" w:rsidRPr="003C6893" w:rsidRDefault="0014472E" w:rsidP="00A8155C">
      <w:pPr>
        <w:pStyle w:val="PlainText"/>
        <w:rPr>
          <w:rFonts w:ascii="Tahoma" w:hAnsi="Tahoma" w:cs="Tahoma"/>
        </w:rPr>
      </w:pPr>
      <w:r w:rsidRPr="003C6893">
        <w:rPr>
          <w:rFonts w:ascii="Tahoma" w:hAnsi="Tahoma" w:cs="Tahoma"/>
        </w:rPr>
        <w:t>OR</w:t>
      </w:r>
    </w:p>
    <w:p w14:paraId="0082C1D5" w14:textId="77777777" w:rsidR="0014472E" w:rsidRPr="003C6893" w:rsidRDefault="0014472E" w:rsidP="00A8155C">
      <w:pPr>
        <w:pStyle w:val="PlainText"/>
        <w:rPr>
          <w:rFonts w:ascii="Tahoma" w:hAnsi="Tahoma" w:cs="Tahoma"/>
        </w:rPr>
      </w:pPr>
      <w:r w:rsidRPr="003C6893">
        <w:rPr>
          <w:rFonts w:ascii="Tahoma" w:hAnsi="Tahoma" w:cs="Tahoma"/>
        </w:rPr>
        <w:lastRenderedPageBreak/>
        <w:t>XOR</w:t>
      </w:r>
    </w:p>
    <w:p w14:paraId="3352A8AD" w14:textId="77777777" w:rsidR="0014472E" w:rsidRPr="003C6893" w:rsidRDefault="0014472E" w:rsidP="00A8155C">
      <w:pPr>
        <w:pStyle w:val="PlainText"/>
        <w:rPr>
          <w:rFonts w:ascii="Tahoma" w:hAnsi="Tahoma" w:cs="Tahoma"/>
        </w:rPr>
      </w:pPr>
      <w:r w:rsidRPr="003C6893">
        <w:rPr>
          <w:rFonts w:ascii="Tahoma" w:hAnsi="Tahoma" w:cs="Tahoma"/>
        </w:rPr>
        <w:t>NOT</w:t>
      </w:r>
    </w:p>
    <w:p w14:paraId="051DB358" w14:textId="77777777" w:rsidR="0014472E" w:rsidRPr="003C6893" w:rsidRDefault="0014472E" w:rsidP="00A8155C">
      <w:pPr>
        <w:pStyle w:val="PlainText"/>
        <w:rPr>
          <w:rFonts w:ascii="Tahoma" w:hAnsi="Tahoma" w:cs="Tahoma"/>
        </w:rPr>
      </w:pPr>
      <w:r w:rsidRPr="003C6893">
        <w:rPr>
          <w:rFonts w:ascii="Tahoma" w:hAnsi="Tahoma" w:cs="Tahoma"/>
        </w:rPr>
        <w:t>NAND</w:t>
      </w:r>
    </w:p>
    <w:p w14:paraId="5F75E250" w14:textId="77777777" w:rsidR="0014472E" w:rsidRPr="003C6893" w:rsidRDefault="0014472E" w:rsidP="00A8155C">
      <w:pPr>
        <w:pStyle w:val="PlainText"/>
        <w:rPr>
          <w:rFonts w:ascii="Tahoma" w:hAnsi="Tahoma" w:cs="Tahoma"/>
        </w:rPr>
      </w:pPr>
      <w:r w:rsidRPr="003C6893">
        <w:rPr>
          <w:rFonts w:ascii="Tahoma" w:hAnsi="Tahoma" w:cs="Tahoma"/>
        </w:rPr>
        <w:t>NOR</w:t>
      </w:r>
    </w:p>
    <w:p w14:paraId="4878071E" w14:textId="77777777" w:rsidR="0014472E" w:rsidRPr="003C6893" w:rsidRDefault="0014472E" w:rsidP="00A8155C">
      <w:pPr>
        <w:pStyle w:val="PlainText"/>
        <w:rPr>
          <w:rFonts w:ascii="Tahoma" w:hAnsi="Tahoma" w:cs="Tahoma"/>
        </w:rPr>
      </w:pPr>
      <w:r w:rsidRPr="003C6893">
        <w:rPr>
          <w:rFonts w:ascii="Tahoma" w:hAnsi="Tahoma" w:cs="Tahoma"/>
        </w:rPr>
        <w:t>XNOR</w:t>
      </w:r>
    </w:p>
    <w:p w14:paraId="3FB5E935" w14:textId="77777777" w:rsidR="0014472E" w:rsidRPr="003C6893" w:rsidRDefault="0014472E" w:rsidP="00A8155C">
      <w:pPr>
        <w:pStyle w:val="PlainText"/>
        <w:rPr>
          <w:rFonts w:ascii="Tahoma" w:hAnsi="Tahoma" w:cs="Tahoma"/>
        </w:rPr>
      </w:pPr>
      <w:r w:rsidRPr="003C6893">
        <w:rPr>
          <w:rFonts w:ascii="Tahoma" w:hAnsi="Tahoma" w:cs="Tahoma"/>
        </w:rPr>
        <w:t>SWAP</w:t>
      </w:r>
    </w:p>
    <w:p w14:paraId="40C071E4" w14:textId="77777777" w:rsidR="0014472E" w:rsidRPr="003C6893" w:rsidRDefault="0014472E" w:rsidP="00A8155C">
      <w:pPr>
        <w:pStyle w:val="PlainText"/>
        <w:rPr>
          <w:rFonts w:ascii="Tahoma" w:hAnsi="Tahoma" w:cs="Tahoma"/>
        </w:rPr>
      </w:pPr>
      <w:r w:rsidRPr="003C6893">
        <w:rPr>
          <w:rFonts w:ascii="Tahoma" w:hAnsi="Tahoma" w:cs="Tahoma"/>
        </w:rPr>
        <w:t>SHIFT</w:t>
      </w:r>
    </w:p>
    <w:p w14:paraId="31DE174A" w14:textId="77777777" w:rsidR="0014472E" w:rsidRDefault="0014472E" w:rsidP="00A8155C">
      <w:pPr>
        <w:pStyle w:val="PlainText"/>
        <w:rPr>
          <w:rFonts w:ascii="Tahoma" w:hAnsi="Tahoma" w:cs="Tahoma"/>
        </w:rPr>
      </w:pPr>
    </w:p>
    <w:p w14:paraId="30303518" w14:textId="77777777" w:rsidR="002006BE" w:rsidRDefault="00401AEB" w:rsidP="00A8155C">
      <w:pPr>
        <w:pStyle w:val="PlainText"/>
        <w:rPr>
          <w:rFonts w:ascii="Tahoma" w:hAnsi="Tahoma" w:cs="Tahoma"/>
        </w:rPr>
      </w:pPr>
      <w:r>
        <w:rPr>
          <w:rFonts w:ascii="Tahoma" w:hAnsi="Tahoma" w:cs="Tahoma"/>
        </w:rPr>
        <w:t>Lerp Engine:</w:t>
      </w:r>
    </w:p>
    <w:p w14:paraId="4471B0EF" w14:textId="77777777" w:rsidR="00401AEB" w:rsidRDefault="00401AEB" w:rsidP="00A8155C">
      <w:pPr>
        <w:pStyle w:val="PlainText"/>
        <w:rPr>
          <w:rFonts w:ascii="Tahoma" w:hAnsi="Tahoma" w:cs="Tahoma"/>
        </w:rPr>
      </w:pPr>
      <w:r>
        <w:rPr>
          <w:rFonts w:ascii="Tahoma" w:hAnsi="Tahoma" w:cs="Tahoma"/>
        </w:rPr>
        <w:t>Corrupt on the raw byte level.</w:t>
      </w:r>
    </w:p>
    <w:p w14:paraId="589DAB25" w14:textId="77777777" w:rsidR="00AA6884" w:rsidRDefault="009722BB" w:rsidP="00A8155C">
      <w:pPr>
        <w:pStyle w:val="PlainText"/>
        <w:rPr>
          <w:rFonts w:ascii="Tahoma" w:hAnsi="Tahoma" w:cs="Tahoma"/>
        </w:rPr>
      </w:pPr>
      <w:r>
        <w:rPr>
          <w:rFonts w:ascii="Tahoma" w:hAnsi="Tahoma" w:cs="Tahoma"/>
        </w:rPr>
        <w:t xml:space="preserve">Chooses a random byte and gets changed via linear interpolation of the byte </w:t>
      </w:r>
      <w:proofErr w:type="spellStart"/>
      <w:r>
        <w:rPr>
          <w:rFonts w:ascii="Tahoma" w:hAnsi="Tahoma" w:cs="Tahoma"/>
        </w:rPr>
        <w:t>neighbors</w:t>
      </w:r>
      <w:proofErr w:type="spellEnd"/>
      <w:r>
        <w:rPr>
          <w:rFonts w:ascii="Tahoma" w:hAnsi="Tahoma" w:cs="Tahoma"/>
        </w:rPr>
        <w:t>.</w:t>
      </w:r>
    </w:p>
    <w:p w14:paraId="33BBA0FB" w14:textId="77777777" w:rsidR="009722BB" w:rsidRDefault="009722BB" w:rsidP="00A8155C">
      <w:pPr>
        <w:pStyle w:val="PlainText"/>
        <w:rPr>
          <w:rFonts w:ascii="Tahoma" w:hAnsi="Tahoma" w:cs="Tahoma"/>
        </w:rPr>
      </w:pPr>
      <w:r>
        <w:rPr>
          <w:rFonts w:ascii="Tahoma" w:hAnsi="Tahoma" w:cs="Tahoma"/>
        </w:rPr>
        <w:t>E.g.</w:t>
      </w:r>
    </w:p>
    <w:p w14:paraId="401B7E4C" w14:textId="77777777" w:rsidR="009722BB" w:rsidRDefault="009722BB" w:rsidP="00A8155C">
      <w:pPr>
        <w:pStyle w:val="PlainText"/>
        <w:rPr>
          <w:rFonts w:ascii="Tahoma" w:hAnsi="Tahoma" w:cs="Tahoma"/>
        </w:rPr>
      </w:pPr>
      <w:r>
        <w:rPr>
          <w:rFonts w:ascii="Tahoma" w:hAnsi="Tahoma" w:cs="Tahoma"/>
        </w:rPr>
        <w:t>If the middle one was chosen</w:t>
      </w:r>
    </w:p>
    <w:p w14:paraId="79C8FD87" w14:textId="77777777" w:rsidR="009722BB" w:rsidRDefault="009722BB" w:rsidP="00A8155C">
      <w:pPr>
        <w:pStyle w:val="PlainText"/>
        <w:rPr>
          <w:rFonts w:ascii="Tahoma" w:hAnsi="Tahoma" w:cs="Tahoma"/>
        </w:rPr>
      </w:pPr>
      <w:r>
        <w:rPr>
          <w:rFonts w:ascii="Tahoma" w:hAnsi="Tahoma" w:cs="Tahoma"/>
        </w:rPr>
        <w:t>0 0 100</w:t>
      </w:r>
    </w:p>
    <w:p w14:paraId="2EB30EAB" w14:textId="77777777" w:rsidR="009722BB" w:rsidRDefault="009722BB" w:rsidP="00A8155C">
      <w:pPr>
        <w:pStyle w:val="PlainText"/>
        <w:rPr>
          <w:rFonts w:ascii="Tahoma" w:hAnsi="Tahoma" w:cs="Tahoma"/>
        </w:rPr>
      </w:pPr>
      <w:r>
        <w:rPr>
          <w:rFonts w:ascii="Tahoma" w:hAnsi="Tahoma" w:cs="Tahoma"/>
        </w:rPr>
        <w:t>The result if the split value is 0.5 is</w:t>
      </w:r>
    </w:p>
    <w:p w14:paraId="26467BE2" w14:textId="77777777" w:rsidR="009722BB" w:rsidRDefault="009722BB" w:rsidP="00A8155C">
      <w:pPr>
        <w:pStyle w:val="PlainText"/>
        <w:rPr>
          <w:rFonts w:ascii="Tahoma" w:hAnsi="Tahoma" w:cs="Tahoma"/>
        </w:rPr>
      </w:pPr>
      <w:r>
        <w:rPr>
          <w:rFonts w:ascii="Tahoma" w:hAnsi="Tahoma" w:cs="Tahoma"/>
        </w:rPr>
        <w:t>0 50 100</w:t>
      </w:r>
    </w:p>
    <w:p w14:paraId="790B44B2" w14:textId="77777777" w:rsidR="009722BB" w:rsidRDefault="009722BB" w:rsidP="00A8155C">
      <w:pPr>
        <w:pStyle w:val="PlainText"/>
        <w:rPr>
          <w:rFonts w:ascii="Tahoma" w:hAnsi="Tahoma" w:cs="Tahoma"/>
        </w:rPr>
      </w:pPr>
      <w:r>
        <w:rPr>
          <w:rFonts w:ascii="Tahoma" w:hAnsi="Tahoma" w:cs="Tahoma"/>
        </w:rPr>
        <w:t>Since it is between 0 and 100, thus interpolation.</w:t>
      </w:r>
    </w:p>
    <w:p w14:paraId="40575853" w14:textId="77777777" w:rsidR="009722BB" w:rsidRDefault="009722BB" w:rsidP="00A8155C">
      <w:pPr>
        <w:pStyle w:val="PlainText"/>
        <w:rPr>
          <w:rFonts w:ascii="Tahoma" w:hAnsi="Tahoma" w:cs="Tahoma"/>
        </w:rPr>
      </w:pPr>
    </w:p>
    <w:p w14:paraId="71E44523" w14:textId="77777777" w:rsidR="002006BE" w:rsidRPr="003C6893" w:rsidRDefault="002006BE" w:rsidP="00A8155C">
      <w:pPr>
        <w:pStyle w:val="PlainText"/>
        <w:rPr>
          <w:rFonts w:ascii="Tahoma" w:hAnsi="Tahoma" w:cs="Tahoma"/>
        </w:rPr>
      </w:pPr>
    </w:p>
    <w:p w14:paraId="5D3D3983" w14:textId="77777777" w:rsidR="00884E46" w:rsidRPr="003C6893" w:rsidRDefault="00884E46" w:rsidP="00A8155C">
      <w:pPr>
        <w:pStyle w:val="PlainText"/>
        <w:rPr>
          <w:rFonts w:ascii="Tahoma" w:hAnsi="Tahoma" w:cs="Tahoma"/>
        </w:rPr>
      </w:pPr>
      <w:r w:rsidRPr="003C6893">
        <w:rPr>
          <w:rFonts w:ascii="Tahoma" w:hAnsi="Tahoma" w:cs="Tahoma"/>
        </w:rPr>
        <w:t>Hell Engine:</w:t>
      </w:r>
    </w:p>
    <w:p w14:paraId="10D442B7" w14:textId="77777777" w:rsidR="003E278D" w:rsidRPr="003C6893" w:rsidRDefault="00F35EC8" w:rsidP="00A8155C">
      <w:pPr>
        <w:pStyle w:val="PlainText"/>
        <w:rPr>
          <w:rFonts w:ascii="Tahoma" w:hAnsi="Tahoma" w:cs="Tahoma"/>
        </w:rPr>
      </w:pPr>
      <w:r w:rsidRPr="003C6893">
        <w:rPr>
          <w:rFonts w:ascii="Tahoma" w:hAnsi="Tahoma" w:cs="Tahoma"/>
        </w:rPr>
        <w:t xml:space="preserve">Chooses a random engine for each byte and corrupts that byte with the selected engine. </w:t>
      </w:r>
      <w:r w:rsidR="006B3112" w:rsidRPr="003C6893">
        <w:rPr>
          <w:rFonts w:ascii="Tahoma" w:hAnsi="Tahoma" w:cs="Tahoma"/>
        </w:rPr>
        <w:t>And</w:t>
      </w:r>
      <w:r w:rsidRPr="003C6893">
        <w:rPr>
          <w:rFonts w:ascii="Tahoma" w:hAnsi="Tahoma" w:cs="Tahoma"/>
        </w:rPr>
        <w:t xml:space="preserve"> Repeat.</w:t>
      </w:r>
    </w:p>
    <w:p w14:paraId="3A101E14" w14:textId="77777777" w:rsidR="00F35EC8" w:rsidRPr="003C6893" w:rsidRDefault="00F35EC8" w:rsidP="00A8155C">
      <w:pPr>
        <w:pStyle w:val="PlainText"/>
        <w:rPr>
          <w:rFonts w:ascii="Tahoma" w:hAnsi="Tahoma" w:cs="Tahoma"/>
        </w:rPr>
      </w:pPr>
    </w:p>
    <w:p w14:paraId="175EB691" w14:textId="77777777" w:rsidR="00605CFD" w:rsidRPr="003C6893" w:rsidRDefault="00605CFD" w:rsidP="00A8155C">
      <w:pPr>
        <w:pStyle w:val="PlainText"/>
        <w:rPr>
          <w:rFonts w:ascii="Tahoma" w:hAnsi="Tahoma" w:cs="Tahoma"/>
        </w:rPr>
      </w:pPr>
      <w:r w:rsidRPr="003C6893">
        <w:rPr>
          <w:rFonts w:ascii="Tahoma" w:hAnsi="Tahoma" w:cs="Tahoma"/>
        </w:rPr>
        <w:t>Mess around with each corruption parameter/option to make random</w:t>
      </w:r>
      <w:r w:rsidR="009519C6" w:rsidRPr="003C6893">
        <w:rPr>
          <w:rFonts w:ascii="Tahoma" w:hAnsi="Tahoma" w:cs="Tahoma"/>
        </w:rPr>
        <w:t>,</w:t>
      </w:r>
      <w:r w:rsidR="003E7045" w:rsidRPr="003C6893">
        <w:rPr>
          <w:rFonts w:ascii="Tahoma" w:hAnsi="Tahoma" w:cs="Tahoma"/>
        </w:rPr>
        <w:t xml:space="preserve"> </w:t>
      </w:r>
      <w:r w:rsidR="009A1287">
        <w:rPr>
          <w:rFonts w:ascii="Tahoma" w:hAnsi="Tahoma" w:cs="Tahoma"/>
        </w:rPr>
        <w:t>unique</w:t>
      </w:r>
      <w:r w:rsidRPr="003C6893">
        <w:rPr>
          <w:rFonts w:ascii="Tahoma" w:hAnsi="Tahoma" w:cs="Tahoma"/>
        </w:rPr>
        <w:t xml:space="preserve"> corruptions.</w:t>
      </w:r>
    </w:p>
    <w:p w14:paraId="278E8F3A" w14:textId="77777777" w:rsidR="00CA45F0" w:rsidRPr="003C6893" w:rsidRDefault="00CA45F0" w:rsidP="00A8155C">
      <w:pPr>
        <w:pStyle w:val="PlainText"/>
        <w:rPr>
          <w:rFonts w:ascii="Tahoma" w:hAnsi="Tahoma" w:cs="Tahoma"/>
        </w:rPr>
      </w:pPr>
    </w:p>
    <w:p w14:paraId="2319608A" w14:textId="77777777" w:rsidR="00CA45F0" w:rsidRPr="003C6893" w:rsidRDefault="00CA45F0" w:rsidP="00A8155C">
      <w:pPr>
        <w:pStyle w:val="PlainText"/>
        <w:rPr>
          <w:rFonts w:ascii="Tahoma" w:hAnsi="Tahoma" w:cs="Tahoma"/>
        </w:rPr>
      </w:pPr>
      <w:proofErr w:type="spellStart"/>
      <w:r w:rsidRPr="003C6893">
        <w:rPr>
          <w:rFonts w:ascii="Tahoma" w:hAnsi="Tahoma" w:cs="Tahoma"/>
        </w:rPr>
        <w:t>ByteEdit</w:t>
      </w:r>
      <w:proofErr w:type="spellEnd"/>
      <w:r w:rsidRPr="003C6893">
        <w:rPr>
          <w:rFonts w:ascii="Tahoma" w:hAnsi="Tahoma" w:cs="Tahoma"/>
        </w:rPr>
        <w:t>:</w:t>
      </w:r>
    </w:p>
    <w:p w14:paraId="1F995804" w14:textId="1A37D255" w:rsidR="00CA45F0" w:rsidRDefault="000403A2" w:rsidP="00A8155C">
      <w:pPr>
        <w:pStyle w:val="PlainText"/>
        <w:rPr>
          <w:rFonts w:ascii="Tahoma" w:hAnsi="Tahoma" w:cs="Tahoma"/>
        </w:rPr>
      </w:pPr>
      <w:proofErr w:type="spellStart"/>
      <w:r w:rsidRPr="003C6893">
        <w:rPr>
          <w:rFonts w:ascii="Tahoma" w:hAnsi="Tahoma" w:cs="Tahoma"/>
        </w:rPr>
        <w:t>ByteEdit</w:t>
      </w:r>
      <w:proofErr w:type="spellEnd"/>
      <w:r w:rsidRPr="003C6893">
        <w:rPr>
          <w:rFonts w:ascii="Tahoma" w:hAnsi="Tahoma" w:cs="Tahoma"/>
        </w:rPr>
        <w:t xml:space="preserve"> is the new feature where you can look at and modify a value in a specific address that the user specifies.</w:t>
      </w:r>
    </w:p>
    <w:p w14:paraId="6A8CCB10" w14:textId="77777777" w:rsidR="00B953E4" w:rsidRPr="003C6893" w:rsidRDefault="00B953E4" w:rsidP="00A8155C">
      <w:pPr>
        <w:pStyle w:val="PlainText"/>
        <w:rPr>
          <w:rFonts w:ascii="Tahoma" w:hAnsi="Tahoma" w:cs="Tahoma"/>
        </w:rPr>
      </w:pPr>
    </w:p>
    <w:p w14:paraId="58D248AD" w14:textId="77777777" w:rsidR="00C926DE" w:rsidRPr="003C6893" w:rsidRDefault="00C926DE" w:rsidP="00A8155C">
      <w:pPr>
        <w:pStyle w:val="PlainText"/>
        <w:rPr>
          <w:rFonts w:ascii="Tahoma" w:hAnsi="Tahoma" w:cs="Tahoma"/>
        </w:rPr>
      </w:pPr>
      <w:r w:rsidRPr="003C6893">
        <w:rPr>
          <w:rFonts w:ascii="Tahoma" w:hAnsi="Tahoma" w:cs="Tahoma"/>
        </w:rPr>
        <w:t>Stash Editor:</w:t>
      </w:r>
    </w:p>
    <w:p w14:paraId="6DE4679A" w14:textId="306D9763" w:rsidR="00352250" w:rsidRPr="003C6893" w:rsidRDefault="00E73B66" w:rsidP="00C73D19">
      <w:pPr>
        <w:pStyle w:val="PlainText"/>
        <w:rPr>
          <w:rFonts w:ascii="Tahoma" w:hAnsi="Tahoma" w:cs="Tahoma"/>
        </w:rPr>
      </w:pPr>
      <w:r w:rsidRPr="003C6893">
        <w:rPr>
          <w:rFonts w:ascii="Tahoma" w:hAnsi="Tahoma" w:cs="Tahoma"/>
        </w:rPr>
        <w:t>Stash Editor is a new feature where you can edit the selected corruption stash file and modify the corruption stash.</w:t>
      </w:r>
      <w:r w:rsidR="004D3F30" w:rsidRPr="003C6893">
        <w:rPr>
          <w:rFonts w:ascii="Tahoma" w:hAnsi="Tahoma" w:cs="Tahoma"/>
        </w:rPr>
        <w:t xml:space="preserve"> Like the Windows Glitch Harvester.</w:t>
      </w:r>
      <w:bookmarkStart w:id="0" w:name="_GoBack"/>
      <w:bookmarkEnd w:id="0"/>
    </w:p>
    <w:sectPr w:rsidR="00352250" w:rsidRPr="003C6893" w:rsidSect="00235A7F">
      <w:pgSz w:w="11906" w:h="16838"/>
      <w:pgMar w:top="1440" w:right="1335" w:bottom="1440" w:left="13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34FF"/>
    <w:multiLevelType w:val="multilevel"/>
    <w:tmpl w:val="C06C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FD03FC"/>
    <w:multiLevelType w:val="multilevel"/>
    <w:tmpl w:val="2FDC7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sjQxMTU1szA0NDZR0lEKTi0uzszPAykwrgUAw6u1fCwAAAA="/>
  </w:docVars>
  <w:rsids>
    <w:rsidRoot w:val="001D49F2"/>
    <w:rsid w:val="00004F47"/>
    <w:rsid w:val="000135AF"/>
    <w:rsid w:val="00023038"/>
    <w:rsid w:val="00024D35"/>
    <w:rsid w:val="000403A2"/>
    <w:rsid w:val="00046428"/>
    <w:rsid w:val="0005120A"/>
    <w:rsid w:val="0005762E"/>
    <w:rsid w:val="00057F66"/>
    <w:rsid w:val="000700F7"/>
    <w:rsid w:val="000822D6"/>
    <w:rsid w:val="00083313"/>
    <w:rsid w:val="00090E87"/>
    <w:rsid w:val="000A68A0"/>
    <w:rsid w:val="000A6A5E"/>
    <w:rsid w:val="000B4CF0"/>
    <w:rsid w:val="000E3F6B"/>
    <w:rsid w:val="0010632B"/>
    <w:rsid w:val="00107620"/>
    <w:rsid w:val="00111758"/>
    <w:rsid w:val="001123DC"/>
    <w:rsid w:val="001257D0"/>
    <w:rsid w:val="0014472E"/>
    <w:rsid w:val="00146058"/>
    <w:rsid w:val="00146E14"/>
    <w:rsid w:val="00156475"/>
    <w:rsid w:val="00162C07"/>
    <w:rsid w:val="001877B5"/>
    <w:rsid w:val="00190A6D"/>
    <w:rsid w:val="00194579"/>
    <w:rsid w:val="001A3519"/>
    <w:rsid w:val="001A4D58"/>
    <w:rsid w:val="001A656A"/>
    <w:rsid w:val="001C4606"/>
    <w:rsid w:val="001C58DD"/>
    <w:rsid w:val="001D31E1"/>
    <w:rsid w:val="001D49F2"/>
    <w:rsid w:val="001E3357"/>
    <w:rsid w:val="002006BE"/>
    <w:rsid w:val="00222622"/>
    <w:rsid w:val="00225D59"/>
    <w:rsid w:val="00235A7F"/>
    <w:rsid w:val="002411E9"/>
    <w:rsid w:val="0026044B"/>
    <w:rsid w:val="0026334F"/>
    <w:rsid w:val="00266F36"/>
    <w:rsid w:val="00274B0E"/>
    <w:rsid w:val="00276E90"/>
    <w:rsid w:val="00285E3B"/>
    <w:rsid w:val="00297DA7"/>
    <w:rsid w:val="002B31B5"/>
    <w:rsid w:val="002B471E"/>
    <w:rsid w:val="002B775B"/>
    <w:rsid w:val="002B7DD4"/>
    <w:rsid w:val="002D691F"/>
    <w:rsid w:val="002E43DF"/>
    <w:rsid w:val="002E7274"/>
    <w:rsid w:val="002F44FE"/>
    <w:rsid w:val="00310943"/>
    <w:rsid w:val="00313891"/>
    <w:rsid w:val="00352250"/>
    <w:rsid w:val="003571CC"/>
    <w:rsid w:val="00371503"/>
    <w:rsid w:val="00383323"/>
    <w:rsid w:val="00386D29"/>
    <w:rsid w:val="00391CF2"/>
    <w:rsid w:val="003A4E8A"/>
    <w:rsid w:val="003B143A"/>
    <w:rsid w:val="003C6893"/>
    <w:rsid w:val="003D4967"/>
    <w:rsid w:val="003D6BD6"/>
    <w:rsid w:val="003E1C65"/>
    <w:rsid w:val="003E278D"/>
    <w:rsid w:val="003E7045"/>
    <w:rsid w:val="00401AEB"/>
    <w:rsid w:val="004040A3"/>
    <w:rsid w:val="00411E43"/>
    <w:rsid w:val="00421FB9"/>
    <w:rsid w:val="00434D7B"/>
    <w:rsid w:val="00434FFB"/>
    <w:rsid w:val="00435F97"/>
    <w:rsid w:val="004361AA"/>
    <w:rsid w:val="00441837"/>
    <w:rsid w:val="00453623"/>
    <w:rsid w:val="004542E5"/>
    <w:rsid w:val="004636DB"/>
    <w:rsid w:val="0046539E"/>
    <w:rsid w:val="004B0EED"/>
    <w:rsid w:val="004B70E7"/>
    <w:rsid w:val="004D3F30"/>
    <w:rsid w:val="004E33B1"/>
    <w:rsid w:val="004F41EE"/>
    <w:rsid w:val="00515B9F"/>
    <w:rsid w:val="0052781C"/>
    <w:rsid w:val="00537337"/>
    <w:rsid w:val="00537831"/>
    <w:rsid w:val="005636B6"/>
    <w:rsid w:val="00596C23"/>
    <w:rsid w:val="005C10CF"/>
    <w:rsid w:val="005C2E11"/>
    <w:rsid w:val="005D0CCC"/>
    <w:rsid w:val="005E2CC8"/>
    <w:rsid w:val="005F6DD3"/>
    <w:rsid w:val="00601976"/>
    <w:rsid w:val="00605CFD"/>
    <w:rsid w:val="00627BD6"/>
    <w:rsid w:val="00643133"/>
    <w:rsid w:val="006448EF"/>
    <w:rsid w:val="00646611"/>
    <w:rsid w:val="006544CA"/>
    <w:rsid w:val="0065503D"/>
    <w:rsid w:val="00667E4B"/>
    <w:rsid w:val="006713E6"/>
    <w:rsid w:val="006716BB"/>
    <w:rsid w:val="00686168"/>
    <w:rsid w:val="00693DB6"/>
    <w:rsid w:val="00695FA2"/>
    <w:rsid w:val="006A099A"/>
    <w:rsid w:val="006B01EE"/>
    <w:rsid w:val="006B3112"/>
    <w:rsid w:val="006C0ADF"/>
    <w:rsid w:val="006F508D"/>
    <w:rsid w:val="006F7921"/>
    <w:rsid w:val="007007F2"/>
    <w:rsid w:val="00723162"/>
    <w:rsid w:val="0073054B"/>
    <w:rsid w:val="00747253"/>
    <w:rsid w:val="00766B6B"/>
    <w:rsid w:val="00781C11"/>
    <w:rsid w:val="007A2C96"/>
    <w:rsid w:val="007E14F2"/>
    <w:rsid w:val="007F0726"/>
    <w:rsid w:val="007F1763"/>
    <w:rsid w:val="007F40F4"/>
    <w:rsid w:val="007F414F"/>
    <w:rsid w:val="00800574"/>
    <w:rsid w:val="0081275F"/>
    <w:rsid w:val="00816AF7"/>
    <w:rsid w:val="00855ABB"/>
    <w:rsid w:val="00856B3F"/>
    <w:rsid w:val="00861C1B"/>
    <w:rsid w:val="008648C7"/>
    <w:rsid w:val="00867D00"/>
    <w:rsid w:val="00867F4B"/>
    <w:rsid w:val="0087025C"/>
    <w:rsid w:val="00882239"/>
    <w:rsid w:val="00884E46"/>
    <w:rsid w:val="00892F78"/>
    <w:rsid w:val="008B1E05"/>
    <w:rsid w:val="008C467F"/>
    <w:rsid w:val="008C7234"/>
    <w:rsid w:val="008D375E"/>
    <w:rsid w:val="008F69B1"/>
    <w:rsid w:val="0091220C"/>
    <w:rsid w:val="009159B5"/>
    <w:rsid w:val="00943F38"/>
    <w:rsid w:val="009519C6"/>
    <w:rsid w:val="009630C3"/>
    <w:rsid w:val="009668BB"/>
    <w:rsid w:val="009722BB"/>
    <w:rsid w:val="009904F1"/>
    <w:rsid w:val="00990E47"/>
    <w:rsid w:val="009A0086"/>
    <w:rsid w:val="009A1287"/>
    <w:rsid w:val="009A483D"/>
    <w:rsid w:val="009D0235"/>
    <w:rsid w:val="009D3DF6"/>
    <w:rsid w:val="009F4D7C"/>
    <w:rsid w:val="00A07B0F"/>
    <w:rsid w:val="00A1403E"/>
    <w:rsid w:val="00A1704D"/>
    <w:rsid w:val="00A23CBC"/>
    <w:rsid w:val="00A529EC"/>
    <w:rsid w:val="00A54EB6"/>
    <w:rsid w:val="00A55A9E"/>
    <w:rsid w:val="00A713A2"/>
    <w:rsid w:val="00A77AA8"/>
    <w:rsid w:val="00A8155C"/>
    <w:rsid w:val="00A93A27"/>
    <w:rsid w:val="00A9451E"/>
    <w:rsid w:val="00AA6884"/>
    <w:rsid w:val="00AD2B17"/>
    <w:rsid w:val="00AF13D9"/>
    <w:rsid w:val="00B21350"/>
    <w:rsid w:val="00B60EED"/>
    <w:rsid w:val="00B7425B"/>
    <w:rsid w:val="00B953E4"/>
    <w:rsid w:val="00B970A4"/>
    <w:rsid w:val="00BA65DB"/>
    <w:rsid w:val="00BA7DAC"/>
    <w:rsid w:val="00BB319E"/>
    <w:rsid w:val="00BE5C28"/>
    <w:rsid w:val="00C00C3A"/>
    <w:rsid w:val="00C018D6"/>
    <w:rsid w:val="00C23DAB"/>
    <w:rsid w:val="00C47460"/>
    <w:rsid w:val="00C55B31"/>
    <w:rsid w:val="00C574A3"/>
    <w:rsid w:val="00C65354"/>
    <w:rsid w:val="00C65970"/>
    <w:rsid w:val="00C73D19"/>
    <w:rsid w:val="00C926DE"/>
    <w:rsid w:val="00CA3E77"/>
    <w:rsid w:val="00CA45F0"/>
    <w:rsid w:val="00CA4EA5"/>
    <w:rsid w:val="00CB21A2"/>
    <w:rsid w:val="00CD23FB"/>
    <w:rsid w:val="00CD5758"/>
    <w:rsid w:val="00CE6B31"/>
    <w:rsid w:val="00CF0E88"/>
    <w:rsid w:val="00CF1780"/>
    <w:rsid w:val="00D02D8D"/>
    <w:rsid w:val="00D03BC3"/>
    <w:rsid w:val="00D16BDD"/>
    <w:rsid w:val="00D20DE4"/>
    <w:rsid w:val="00D47197"/>
    <w:rsid w:val="00D51287"/>
    <w:rsid w:val="00D52448"/>
    <w:rsid w:val="00D6313E"/>
    <w:rsid w:val="00D8611E"/>
    <w:rsid w:val="00D954DA"/>
    <w:rsid w:val="00DC7D6B"/>
    <w:rsid w:val="00DD11A1"/>
    <w:rsid w:val="00E15CFD"/>
    <w:rsid w:val="00E20915"/>
    <w:rsid w:val="00E26269"/>
    <w:rsid w:val="00E32A1E"/>
    <w:rsid w:val="00E40BD5"/>
    <w:rsid w:val="00E67815"/>
    <w:rsid w:val="00E73B66"/>
    <w:rsid w:val="00E7783C"/>
    <w:rsid w:val="00E84293"/>
    <w:rsid w:val="00E85A26"/>
    <w:rsid w:val="00EB6D39"/>
    <w:rsid w:val="00EC4E8B"/>
    <w:rsid w:val="00ED19BB"/>
    <w:rsid w:val="00EE1683"/>
    <w:rsid w:val="00EF7BF9"/>
    <w:rsid w:val="00F01BCA"/>
    <w:rsid w:val="00F21CCB"/>
    <w:rsid w:val="00F22A8A"/>
    <w:rsid w:val="00F35EC8"/>
    <w:rsid w:val="00F40A88"/>
    <w:rsid w:val="00F43957"/>
    <w:rsid w:val="00F610DE"/>
    <w:rsid w:val="00F63F86"/>
    <w:rsid w:val="00FB15DD"/>
    <w:rsid w:val="00FC58F6"/>
    <w:rsid w:val="00FC6052"/>
    <w:rsid w:val="00FC7C89"/>
    <w:rsid w:val="00FD1571"/>
    <w:rsid w:val="00FE032E"/>
    <w:rsid w:val="00FE2880"/>
    <w:rsid w:val="00FE2CA0"/>
    <w:rsid w:val="00FF5C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3B6E3"/>
  <w15:chartTrackingRefBased/>
  <w15:docId w15:val="{2365AD52-BA7F-4957-9DF6-F5EAA8571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235A7F"/>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235A7F"/>
    <w:rPr>
      <w:rFonts w:ascii="Consolas" w:hAnsi="Consolas"/>
      <w:sz w:val="21"/>
      <w:szCs w:val="21"/>
    </w:rPr>
  </w:style>
  <w:style w:type="paragraph" w:styleId="Quote">
    <w:name w:val="Quote"/>
    <w:basedOn w:val="Normal"/>
    <w:next w:val="Normal"/>
    <w:link w:val="QuoteChar"/>
    <w:uiPriority w:val="29"/>
    <w:qFormat/>
    <w:rsid w:val="008D375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D375E"/>
    <w:rPr>
      <w:i/>
      <w:iCs/>
      <w:color w:val="404040" w:themeColor="text1" w:themeTint="BF"/>
    </w:rPr>
  </w:style>
  <w:style w:type="paragraph" w:styleId="BalloonText">
    <w:name w:val="Balloon Text"/>
    <w:basedOn w:val="Normal"/>
    <w:link w:val="BalloonTextChar"/>
    <w:uiPriority w:val="99"/>
    <w:semiHidden/>
    <w:unhideWhenUsed/>
    <w:rsid w:val="009630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0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157101">
      <w:bodyDiv w:val="1"/>
      <w:marLeft w:val="0"/>
      <w:marRight w:val="0"/>
      <w:marTop w:val="0"/>
      <w:marBottom w:val="0"/>
      <w:divBdr>
        <w:top w:val="none" w:sz="0" w:space="0" w:color="auto"/>
        <w:left w:val="none" w:sz="0" w:space="0" w:color="auto"/>
        <w:bottom w:val="none" w:sz="0" w:space="0" w:color="auto"/>
        <w:right w:val="none" w:sz="0" w:space="0" w:color="auto"/>
      </w:divBdr>
    </w:div>
    <w:div w:id="883298622">
      <w:bodyDiv w:val="1"/>
      <w:marLeft w:val="0"/>
      <w:marRight w:val="0"/>
      <w:marTop w:val="0"/>
      <w:marBottom w:val="0"/>
      <w:divBdr>
        <w:top w:val="none" w:sz="0" w:space="0" w:color="auto"/>
        <w:left w:val="none" w:sz="0" w:space="0" w:color="auto"/>
        <w:bottom w:val="none" w:sz="0" w:space="0" w:color="auto"/>
        <w:right w:val="none" w:sz="0" w:space="0" w:color="auto"/>
      </w:divBdr>
    </w:div>
    <w:div w:id="1275289336">
      <w:bodyDiv w:val="1"/>
      <w:marLeft w:val="0"/>
      <w:marRight w:val="0"/>
      <w:marTop w:val="0"/>
      <w:marBottom w:val="0"/>
      <w:divBdr>
        <w:top w:val="none" w:sz="0" w:space="0" w:color="auto"/>
        <w:left w:val="none" w:sz="0" w:space="0" w:color="auto"/>
        <w:bottom w:val="none" w:sz="0" w:space="0" w:color="auto"/>
        <w:right w:val="none" w:sz="0" w:space="0" w:color="auto"/>
      </w:divBdr>
    </w:div>
    <w:div w:id="1298952682">
      <w:bodyDiv w:val="1"/>
      <w:marLeft w:val="0"/>
      <w:marRight w:val="0"/>
      <w:marTop w:val="0"/>
      <w:marBottom w:val="0"/>
      <w:divBdr>
        <w:top w:val="none" w:sz="0" w:space="0" w:color="auto"/>
        <w:left w:val="none" w:sz="0" w:space="0" w:color="auto"/>
        <w:bottom w:val="none" w:sz="0" w:space="0" w:color="auto"/>
        <w:right w:val="none" w:sz="0" w:space="0" w:color="auto"/>
      </w:divBdr>
    </w:div>
    <w:div w:id="1426345370">
      <w:bodyDiv w:val="1"/>
      <w:marLeft w:val="0"/>
      <w:marRight w:val="0"/>
      <w:marTop w:val="0"/>
      <w:marBottom w:val="0"/>
      <w:divBdr>
        <w:top w:val="none" w:sz="0" w:space="0" w:color="auto"/>
        <w:left w:val="none" w:sz="0" w:space="0" w:color="auto"/>
        <w:bottom w:val="none" w:sz="0" w:space="0" w:color="auto"/>
        <w:right w:val="none" w:sz="0" w:space="0" w:color="auto"/>
      </w:divBdr>
    </w:div>
    <w:div w:id="1693191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4</Pages>
  <Words>929</Words>
  <Characters>529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Chr</dc:creator>
  <cp:keywords/>
  <dc:description/>
  <cp:lastModifiedBy>Lloyd Christopher</cp:lastModifiedBy>
  <cp:revision>248</cp:revision>
  <dcterms:created xsi:type="dcterms:W3CDTF">2018-12-16T16:32:00Z</dcterms:created>
  <dcterms:modified xsi:type="dcterms:W3CDTF">2020-08-04T18:08:00Z</dcterms:modified>
</cp:coreProperties>
</file>